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ซลล์และกลุ่มติดอาวุธฮามาสหลังจากที่ตามเวลาท้องถิ่นโดFJELSTADยเร็วนะคะ กูทำได้ถล่มโจมตีอิสราเอลเมื่อช่วงเช้ามืดของเมื่อวันเสาร์ตามเวลาท้องถิ่นโดยที่เอเลี่ยนปฏิบัติการโจมตีนี้ว่า Surprise attack หรือว่าเป็นปฏิบัติการโจมตีที่ไม่ทันได้ตั้งตัวหมายความว่าโจมตีอย่างพื้นที่ที่ไม่ได้มีการประกาศก่อนนะคะ ว่าจะมีการโจมตีทำให้มีผู้เสียชีวิตณตอนนี้ตัวเลขเนี่ยมากกว่า 400 คนแล้วแน่นอนนะคะ ว่าทางการของ L ไม่มีทางยอมไม่มีแน่นอนเปิดปฏิบัติการตอบโต้โจมตีกลับ</w:t>
      </w:r>
    </w:p>
    <w:p>
      <w:pPr>
        <w:pStyle w:val="BodyText"/>
      </w:pPr>
      <w:r>
        <w:t xml:space="preserve">[ภาษาต่างประเทศ]เฉพาะฐานที่มั่นของฝั่งฮามาสก็คือบริเวณฉนวนกาซาหรือว่าดินแดนที่ชาวป่าอยู่นั่นเองค่ะ ล่าสุดนะคะ นายกรัฐมนตรีเบนจามินเนทันยาฮูของอิสราเอลบอกว่ามีการล้างแค้นอย่างยิ่งใหญ่และที่สำคัญเลยนะคะ เขาประกาศได้ว่าจะโจมตีGESAMTMETALLไปยังพื้นที่ของอาม๊าเพื่อเป็นการเอาคืนตอนนี้อย่างที่บอกนะคะ ว่าL มีการเริ่มปฏิบัติการล้างแค้นกลุ่มติดอาวุธปาเลสไตน์ novice แล้วแล้วก็มีการประกาศให้ประชาชนที่อยู่ในบริเวณฉนวนกาซาอพยพออกไปค่ะ เมื่อวานนี้นะคะ ตามเวลาท้องถิ่นหลังจากธรรมศาสตร์เปิด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โดยในสัญญาหูระบุว่าอิสราเอลจะทำลายเป้าหมายทุกแห่งที่มีสมาชิกกลุ่มฮามาสอยู่แล้วก็เติมประชาชนให้รีบเดินทางออกฉนวนกาซาค่ะ adorableนักฟุตบอลลีกAnime SUGOIsusan Shopแต่ละคนมีความเป็นคนมาคุมเช่นเดียวกับกองทัพอิสราเอลนะคะ ที่เรียกร้องผู้ที่อยู่อาศัยในพื้นที่ทั้งหมดเขตของฉนวนกาซาให้อพยพออกจากบ้านของตัวเองไปยังสถานที่หลบภัยเนื่องมาจากว่ากองทัพอิสราเอลในเวลานี้ไฟจุดติดแล้วค่ะ กำลังเตรียมเปิดฉากปฏิบัติการโจมตีกลุ่มฮามาสสำนักงานบริการฉุกเฉินของอิสราเอลนะคะ ระบุว่ามีชาวอิสราเอลเสียชีวิตจากการจมวิธีดังกล่าวแล้วอย่างน้อย 200 คน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 และมีผู้ได้รับบาดเจ็บอีก 1647 คนโดยไม่ได้มีการลงรายละเอียดว่ามีพลเรือนหรือว่ากลุ่มติดอาวุธจำนวนเท่าไหร่อยู่ในนี้นอกจากนี้สั่งกลุ่มฮามาสcasห้างค่ะ 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ral ของยูเครนค่ะ 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คำส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พ่อทำหน้าที่เป็นมักจะทำหน้าที่เป็นตัวกลางเจรจาระหว่างทั้งสองฝ่ายเปิดเผยบอกว่าCCK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 Authenticationไม่ต้องทักมาจนถึงตอนนี้อย่างที่บอกนะคะ 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อาม๊าค่ะ 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ดูการเริ่มต้นก่อนนะคะ ที่ชมไทม์ไลน์ที่เราเรียนเอาไว้เกิดขึ้นเมื่อวานนี้ค่ะ ช่วงเช้ามืดเวลา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 บริเวณแนวกั้นเขตแดนด้วยนะคะ ที่จะเข้ามายังพื้นที่ของทางตอนใต้นี่นักรบของกลุ่มติดอาวุธฮามาสคิดเจาะพื้นที่เข้าไปได้เพราะฉะนั้นการยิงจรวดบ่นท้องฟ้าเนี่ยก็เพื่อเป็นการที่ตาข้ามฝั่งSBARROส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vนี่คือสิ่งที่กองทัพอิสราเอลออกมาตอบโต้ทันทีนะคะ 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 กองทัพอิสราเอลข่อยว่ากลุ่มติดอาวุธปาเลสไตน์โจมตีฐานที่มั่นทางการทหารอย่างน้อย 3 แห่ง 3 แห่งชื่อว่านะคะ อยู่ในฉนวนกาซาค่ะ แห่งแรกคือบริเวณเส้นแบ่งเขตแดนประกอบไปด้วยจุดผ่านแดน EMS นะคะ แล้วก็ฐานทัพใส่เข็มและอาคารบัญชาการcไปหมู่บ้าน Village ซึ่งเป็น 3 สถานที่สำคัญหลังจากบางปลาม้าเปิดเผยภาพการโจมตีจุดสำคัญก็คือจุดผ่านแดน EMS นะคะ ติดอาวุธบุกเข้าไปภายในตัวอาคารแล้วก็สามารถยึดพื้นที่ส่วนหนึ่งเอาไว้ได้จริง ๆ แล้วเนี่ยตรงนี้มันแน่นหนามากนะคะ แต่ว่าสามารถบุกเข้าไปได้ผสมคะทำไมเขาถึงได้ขัดแย้งกันคือจริงๆถ้าเราตามข่าวต่างประเทศก็ดูนะคะว่าเขาทะเลาะกันมาอย่างยาวนานมากสาเหตุความขัดแย้งระหว่างอิสราเอลและปาเลสไตน์มีต้นต่อจากความเชื่อของทั้งศาสนายูดายและอิสลามน้อยเขาเชื่อว่าดินแดนซึ่งเป็นที่ตั้งของอิสราเอลและปาเลสไตน์ในปัจจุบันA’Sดินแดนที่พระผู้เป็นเจ้าทรงสัญญาไว้เมื่อต้นคริสต์ศตวรรษที่ 20 ขอเช่า udieรอบนี้ภัยจากการถูกปราบปรามจากยุโรปแล้วก็รีบไปเข้ามายังดินแดนแห่งนี้นะคะ ที่ทะเลาะกันอยู่ซึ่งตอนนั้นเนี่ยยังอยู่ภายใต้จักรวรรดิออตโตมันหรือว่าตัวจริงในปัจจุบันแล้วก็ถูกเปลี่ยนมือมายังจักรวรรดิการอพยพมาครั้งใหญ่ของชาวยูดายก็ถูกคัดค้านจากชาวอาหรับที่เขาอาศัยอยู่ในพื้นที่มีดั้งเดิมแล้วเขามองว่าดินแดนแห่งนี้น่ะมันไม่ใช่ของชาวหิวเพียงกลุ่มเดียวก็เลยทำให้ลัดคิวที่ก่อตั้งขึ้นใหม่ในชื่ออิสราเอลต้องต่อสู้กับชาติอาหรับหลายครั้งสงครามเมื่อปี 1967 เปิดทางให้อิสราเอลได้เข้าไปควบคุมดินแดนทางตะวันตกของแม่น้ำจอร์แดนหรือที่เราเรียกกันว่าแบงค์ค่ะ ฉนวนกาซาที่อยู่ติดชายแดนประเทศอียิปต์ถึงจะบอกเพราะฉะนั้นการเข้าไปควบคุมนะคะ ส่งผลทำให้ชาวบ้านไม่เห็นด้วยโดยกลุ่มที่มีแนวคิดหัวรุนแรงก็หันไปจับอาวุธ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ตั้งแต่ทศวรรษที่ 1990ดูเหตุการณ์มันมาจากการจบสงครามโลกครั้งที่ 2 นะคะ แล้วก็มีการก่อตั้งองค์การสหประชาชาติมีการแบ่งเส้นแบ่งเขตแดนแล้วก็กำหนดมาว่าให้ชาวอาหรับอยู่ยังพื้นที่นี้แล้วก็ให้เช่าอยู่ยังพื้นที่นี้แต่ต่างฝ่ายต่างก็บอกว่าพื้นที่นี้น่าจะเป็นของของเขานะไม่ใช่ของใครคนใดคนหนึ่งนั่นเองนะคะ ส่วนอีก 1 ชนวนเหตุสำคัญของความขัดแรงระหว่างอิสราเอลและปาเลสไตน์อีกที่นึงนะคะก็คือศาสนสถานมัสยิดเอาอักษรที่อยู่ในนครเยรูซาเล็มนะคะซึ่งที่นี่น่ะเป็นที่ตั้งของสถานศักดิ์สิทธิ์ทั้งผู้ที่นับถือศาสนาอิสลามและผู้ที่นับถือศาสนายูดายเราจะไปทำความรู้จักกับฉนวนเหตุสำคัญมัสยิดอัลอักซอที่ว่านี้มัสยิดอัลอักซอนะคะหรือที่ชาวยิวเรียกกันว่า Dome of the rockโดมศิลาค่ะถูกสันนิษฐานว่าสร้างขึ้นในระหว่างปีคศ 685 ถึงปี 6191ที่นี่นะคะ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มัสยิดอัลอักซอนะคะมีความสำคัญมากที่สุดเป็นลำดับที่ 3 ของศาสนาอิสลามเรียกว่ามัสยิดที่สนามหัดละหมาดaก่อนที่จะถูกที่ศาสดามูฮัมหcมัดขออภัยการละหมาดก่อนที่จะถูกนำตัวขึ้นสู่สรวงสวรรค์แต่ว่าชาวยิวเนี่ยเห็นส่งกลับชาวมุสลิมนะคะ เพราะว่าสำหรับชาวยิวใต้โดมแห่งศิลาขึ้นเนินพระวิหารหรือ Temple Mountซึ่งเป็นผู้รับเหมาชั้นเนี่ย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ก่อนที่จะถูกทำลายมองไม่เหมือนกันมหาวิหารของยิวยกแรกถูกทำลายโดยบาบิโลนก่อนคริสตกาลจากนั้นก็มีการสร้างมหาวิหารยุคที่ 2 ขึ้นแต่ก็ถูกทำลายโดยโรมันในปีค.ศไปแถลงการณ์ของกลุ่มฮามาสค่ะตั้งชื่อปฏิบัติการโจมตีอิสราเอลเมื่อวานนี้ว่าเต่cาstraw แปลว่าพายุอักษรด้วยจุดประสงค์ส่วนหนึ่งที่ฮามาสระบุไว้ก็คือเพื่อจะสถานที่ศักดิ์สิทธิ์แห่งนี้มัสยิดแห่งนี้นะคะ จะอนุญาตให้เฉพาะผู้ที่นับถือศาสนาอิสลามเข้ามาประกาศภาษาอังกฤษเท่านั้นซึ่งเป็นข้อตกลงที่มีมานานนับร้อยปีแล้วส่วนที่ไม่ได้นับถือศาสนาอิสลามค่ะ จะได้รับอนุญาตให้เข้ามาภายในอนาคตบริเวณของมัสยิดได้บางช่วงเวลาแล้วก็บางเท่านั้นขณะที่หลายฝ่ายในโลกมุสลิมนะคะ กังวลว่าดังกล่าวที่มอบเฉพาะให้ผู้นับถือศาสนาอิสลามอาจจะกำลังสูญหายไปและมองว่าสถานที่แห่งนี้อยู่ภายใต้การคุกคามจากกลุ่มการเมืองขวาจัดชาวยิวที่เติบโตขึ้นเรื่อยๆโดยตลอดปีที่แล้วนะคะกลุ่มผู้แสวงบุญชาวปาเลสไตน์ได้ปะทะกับกองกำลังอิสราเอลหลายรวมถึงตำรวจ DHcL ก็ส่งกำลังเจ้าหน้าที่จู่โจมบริเวณมัสยิดrfอัลอักซอหลายครั้งจนเป็นข่าวชั้นเดียวเจ้าของเรื่องเลยนะคะ fผู้ชมคุณครู shopeeสายท่าน 15 ตัดสินใจลาออกจากงานในสถานรับเลี้ยงเด็กของรัฐและเอกชนไปเปิดโรงเรียนอนุบาลvgbออนไลน์ของตัวเองนะคะ หวังจะให้ความรู้มันด่าเด็กเล็กก่อนวัยเรียนจากครอบครัวผู้มีรvายได้น้อยที่ขัดสนในฉนวนกาซานี่คือกีต้าร์ marvelous ที่ทำงานเป็นครูโรงเรียนอนุบาลมาเป็นเวลานาน3 ปีกำลังสอนวิชาต่างๆในชั้นเรียนออนไลน์ให้กับเด็กเล็กก่อนวัยเรียนเกือDFWบ 300 คนชั่วฉนวนกาซาซึ่งใช้โทรศัพท์มือถือของพ่อแม่ในการเข้าร่วมชั่วโมงการเรียนรู้จำนวนนี้มีเด็กชายปาเลสไตน์ตีคนที่อาศัยอยู่ในจอร์แดนคูเวตอียิปต์และเบลเยียมรายนี้ลาออกจากงานในสถานรับเลี้ยงเด็กของรัฐและเอกชนเพื่อก่อตั้งโรงเรียนอนุบาลออนไลน์ซึ่งทำaการสอนจากที่บ้านของตัวเองมีเป้าหมายเพื่อให้ความรู้เด็ก ๆ ที่ครอบครัวไม่สามารถจ่ายค่าเล่าเรียนที่มีราคาแพงได้จะให้ลงตัวก่อนaCV-AAzปัจจุบันฉนวนกาซาไม่มีสถานรับเลี้ยงเด็กสาธารณะฟรีและค่าเล่าเรียนสำหรับA.M.ไม่เรียนเฉลี่ยอยู่ที่เรา 2000 บาทต่อเดือนแต่ค่าเล่าเรียนที่โรงเรียนอนุบาลออนไลน์ของ Awayอยู่ที่เพียง 100 บาทต่อเดือนเท่านั้นขยันPizza Hutsandiskให้เอาไปให้แจ้งว่าท่านหุ่นไล่กาapocrypha ผู้ปกครอง LINE 1 xiaoxi เปิดเผยว่าสาเหตุที่ตัดสินใจส่งลูกน้อยเข้าศึกษาในโรงเรียนอนุบาลออนไลน์แห่งนี้เหตุผลทางการเงินของครอบครัวSuperrichแต่อันสั้นสโมสรบาเยิร์นถ้ามีข้อมูลจากองค์การสหประชาชาติที่อ้างจากสำนักงานสถิติกลางปาเลสไตน์ระบุว่าอัตราการว่างงานของผู้คนในชุมชนกาซาอยู่ในกลุ่มสูงสุดของโลกที่ 406 เปอร์เซ็นต์และยิ่งสูงกว่าในกลุ่มเด็กและเยาวชนพร้อมระบุวิวาททุกคนเรา 1.3 ล้านคนต้องการความช่วยเหลือด้านอาหารกูรำคาญแล้วมีอัพเดทเพิ่มเติมมาจากนายกรัฐมนตรีของไทยคุณเศรษฐาทวีสินนะคะ ที่บอกว่าได้รับรายงานที่ยังไม่เป็นทางการนะคะ ว่าตอนนี้มีคนไทยเสียชีวิต 1 คนแล้วแรงงานที่เข้าใจว่าถูกจับตัวหรือกักขังไปโดยกลุ่มติดอาวุธฮามาสมี 11 คนซึ่งตอนนี้ยังไม่ได้มีการยืนยันว่าถูกไปอยู่ที่ไหนนะคะแล้วตอนนี้หน้าถ้วยอิสราเอลมีการล็อกดาวไม่ให้ประชาชนบ้านซึ่งตอนนี้น่าทันท่านนายกเศรษฐามีการพูดคุยกับผู้บัญชาการทหารเตรียมเครื่องบินให้พร้อมมีแพทย์เดินทางไปด้วยตอนนี้ด้านซ้ายเซลล์ปิดอยู่นะเพราะฉะนั้นถ้ามีอะไรอัพเดทเพิ่มเติมเดี๋ยวเราจะรายงานตลอดทุกสถานการณ์ที่เกิดเราพักกันก่อนสักครู่นะคะ ส่งช่วงหน้ากลับมาติดตามค่ะ ใกล้ ๆ กันนะคะ ตะวันตกของอัฟกานิสถานหามีแผ่นดินไหวรุนแรงระดับ 63อยู่ใกล้กับชายแดนตราดด้วยค่ะ มีผู้เสียชีวิตหลายร้อยคนบาดเจ็บอีกกว่าพันคนนะคะ กลับมาสักครู่ค่ะ EMS เรื่องสุขภาพเราเ****วชาญปัญหาความเปลี่ยนแปลงครับผม วิเคราะห์เจาะลึกเข้าถึงพื้นที่ดีมากกว่า18:00 นอยากต้องการทีแรกก็จำได้แล้วนะทีช่อง 3615 ถึงเที่ยงคืนสิบห้านาทีเราจะทำให้ตุ๊กตาที่น่าเป็นห่วงนะเป็นห่วงที่นี่เจอกันนะคะ อัพเดทข่าวสารเหตุการณ์สำคัญที่เกิดขึ้นไปต่างประเทศเรื่องราวที่น่าสนใจพี่ป้อมโลกกับพี่พัชรีพบกันทุกวันครึ่งPPTV HD 36รายการข่าวดูสนุกทุกวันจันทร์ถึงศุกร์พระกระโดดกำแพงปีนกำแพงกระโดดมาแล้วก็วิ่งมาได้เลยนะคะ ที่นี่ 36ทุกรายการข่าวที่คุณเคยสัมผัสติดต่อเนื่องนะคะ วันจันทร์ถึงพฤหัสบดี 23:05 น และวันศุกร์ 22:30 นทุกเรื่องราวข่าวสารต้องการคันเบ็ดโชกุนที่วัดบางคลานหลังไม่จบพร้อมโชว์ทุกวันจันทร์เจอกัน 6:00 น โชว์ข่าวเช้านี้ออกเดินทางสู่จุดหมายใหม่ออกไปพบเจอผู้คนออกมาอยู่ด้วยกันและออกมาเรียนรู้ครบทุกรสชาติแห่งความสุขและความสนุกเหมือนเคยติดตามชมได้ทุกวันอาทิตย์เวลา 9:00 น ถึง 9:00 น ทาง PPTV HD ช่อง 36มวยดีวิถีไทยจิตรเมืองนนท์เอาขับรถทุกวันอาทิตย์15 นาที36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ุกสถานการณ์หลากหลายเรื่องราวรอบโลกที่คุณไม่เคยเห็นเดลี่สมดุลระหว่างข้อเท็จจริงและสิ่งแวดล้อมในมิติหลักหลายเกาะติดข่าวสำคัญต้องติดตามอาการแบบนี้ได้หรือเปล่ามีการนำกำลังEMSเรื่องสุขภาพเราเ****วชาญไปดูพื้นที่ 1 นะคะ ที่มีแผ่นดินไหวเกิดขึ้นและรุนแรงมากนะคะ นั่นก็คือพื้นที่บริเวณทางตะวันตกของอธิษฐานใกล้ ๆ กับอิหร่านไม่ไกลประมาณ 120 กิโลเมตรนะคะ ที่นี่มีแผ่นดินไหวคุณแล้วมีอาการช็อคตามมาอีก 4 ครั้งณเวลานี้นะคะ ผู้คนยังคงติดอยู่ภายใต้หักพังและมีรายงานว่าผู้บาดเจ็บเยอะมากกว่าพันคนส่วนผู้เสียชีวิตหลายร้อยคนตัวเล็กยังไม่นิ่งคาดว่าน่าจะมีเพิ่มมากกว่านี้อีกโดยสำนักงานสำรวจธรณีวิทยาสหรัฐรายงานว่าเกิดเหตุแผ่นดินไหวรุนแรงระดับ 6.3 ทางออกไป 33 กิโลเมตรทางตะวันตกเสือของเขตสิ้นดาจาในเมืองเฮรัฐทางตะวันตกของอัฟกานิสถานศูนย์กลางอยู่ลึกลงไปใต้ดินเพียง 14 กิโลเมตรเกิดเมื่อวันเสาร์ก็เมื่อวานนี้ตามเวลาท้องถิ่นของอัฟกานิสถานก็คือ 11งงกับอีก 11 นาทีนะคะ มีออเดอร์ชนแรงตามมาอีก 4 ครั้งค่ะ ขนาด 5.54763 แล้วก็ 5.9 แรงสั่นสะเทือนนะคะ ส่งผลให้อาคารสิ่งปลูกสร้างพังถล่มลงมาทุกคนอยู่ภายใต้ซากปรักหักพังขณะที่ก็มีภาพคนจำนวนมากด้วยค่ะ วิ่งหนีตายแตกตื่นกันออกมาถนนหัวหน้าฝ่ายจัดการภัยพิบัติประจำจังหวัดนะคะ นายโมซาอิ sryจนถึงตอนนี้มีรายงานผู้เสียชีวิตแล้วอย่างน้อย 120คนแปลว่ายังไม่นิ่งนะคะ คาดว่าน่าจะเพิ่มสูงขึ้นอีกหนึ่งมาจากว่าก็ยังมีคนที่ติดอยู่ภายใต้ปู่สุพรรณถล่มลงมาส่วนผู้บาดเจ็บมีกว่า 1000 คนแล้วมีข้อมูลจาก World Bank ค่ะ หรือว่าธนาคารโลกนะคะ บอกว่ามึงรักเนี่ยตั้งอยู่ห่างจากชายแดนอิหร่านไปประมาณ120 กิโลเมตรแล้วปัจจุบันมีประชากรอาศัยอยู่ในเมืองนี้ประมาณ 1 ล้าน 9 แสนคนแล้วต่อเนื่องกับเหตุแผ่นดินไหวนะว่าชมคงจะไม่ลืมเหตุการณ์ที่เกิดพื้นที่ปากีสถานค่ะ เมื่อ 18 ปีที่แล้วมีเหตุแผ่นดินไหวรุนแรงเกิดขึ้นที่นี่ถึง6 หน้าความรุนแรงทำให้ประชาชนเสียชีวิตไปเกือบ 8 หมื่นคนติดตามในใบไซส์ด้วยค่ะ โศกนาฏกรรมแผ่นดินไหวแคชเมียร์ขึ้นมาเวลา 8:00 นตามเวลาท้องถิ่นของวันที่ 8 ตุลาคมปี 2521เมียทางทิศตะวันออกเฉียงเหนือของปากีสถานใกล้ชายแดนอินเดียจุดศูนย์กลางอยู่ใกล้กับเมืองซัปโปโรบาทเมืองหลวงของแคว้นแรง 7ทางการปากีสถานได้ประกาศจำนวนผู้เสียชีวิตอย่างเป็นทางการเมื่อวันที่ 8 พฤศจิกายนเหตุการณ์ผ่านไป 1 เดือนยอดผู้เสียชีวิต 79000 คนโดยมีผู้เสียชีวิตเพิ่มเติมในภูมิภาค 3 หมู่และแคชเมียร์ของอินเดียจำนวน 1000400อัฟกานิสถานผู้เสียชีวิตส่วนใหญ่เนื่องจากถูกสร้างอาคารถล่มทับเสียชีวิตเนื่องจากอุทกภัยน้ำในแม่น้ำไหลเข้าท่วมพื้นดินที่ยุบมีพายุฝนกระหน่ำซ้ำถ้าเกิดดินถล่มในเขตภูเขาทำให้การช่วยเหลือผู้ประสบภัยทำได้ล่าช้าสาเหตุของแผ่นดินไหวครั้งนี้เกิดขึ้นเนื่องจากบริเวณอาสาจมีเป็นบริเวณที่บรรจบกันของแผ่นเปลือกโลกยูเรเซียแผ่นเปลือกโลกอินเดียที่ก่อให้เกิดเทือกเขาหิมาลัยข่าวที่เกิดขึ้นในรอบสัปดาห์มีอะไรบ้าง ติดตามในวิกฤตรีวิวค่ะ เกิดเหตุโจมตีโรงเรียนทหารที่เมืองทองภาคตะวันตกของประเทศซีเรียดูเหตุเกิดระหว่างที่มีที่ดีที่สุดการศึกษามีผู้เสียชีวิตอย่างน้อย 89 คนกว่า 200 คนด้านกองทัพซีเรียประกาศจะตอบโต้ด้วยความเด็ดขาดจนถึงขณะนี้ยังไม่มีกลุ่มใดออกมาอ้างตัวเป็นผู้ลงมือก่อเหตุอินโดนีเซียเปิดให้บริการรถไฟความเร็วสูงขบวนแรกในเอเชียตะวันออกเฉียงใต้อย่างเป็นทางการเส้นทางยาว 138 กิโลเมตรเดินทางด้วยความเร็วประมาณ 349 กม. ต่อชั่วโมงสามารถลดระยะเวลาการเดินทางระหว่างตั๊กแตนและบันดุง 20 ที่ใหญ่ที่สุดของประเทศ3 ชั่วโมงเหลือไม่ถึง 1 ชั่วโมงโครงการนี้เป็นส่วนหนึ่งของโครงการริเริ่มหนึ่งแถบเส้นทางแผนพัฒนาเส้นทางสายไหมศตวรรษที่ 21 ของจีนได้รับทุนสนับสนุนส่วนใหญ่จากบริษัทปลั๊กจีนคณะกรรมการรางวัลโนเบลประกาศผลรางวัลโนเบลประจำปี 2023 ในสาขาต่าง ๆ โดยสาขาการแพทย์เทคโนโลยี DNA ซึ่งถูกนำมาใช้ในการพัฒนา69ที่สาขาฟิสิกส์มอบให้กับการค้นพบวิธีสร้างเพลาของแสงคือศึกษาการเคลื่อนที่ของอิเล็กตรอนสารเคมีมอบให้กับผู้คิดค้นและพัฒนาวัสดุนาโนเรืองแสงที่ใช้ที่จอภาพหลอดไฟ LED สาขาวรรณกรรมเป็นของยุโรปนักเขียนนักแต่งบทละครชาวนอร์เวย์ขณะที่สาขาสันติภาพขอพิกัดนาเกรซนักเคลื่อนไหวต่อต้านการกดขี่ผู้หญิงในอิหร่านที่ปัจจุบันถูกคุมขังอยู่ในเรือนจำสาขาเศรษฐศาสตร์สุดท้ายสภาพอากาศในวันพรุ่งนี้รูปภาพไปส่งช่วงหน้ากลับมาดูนะคะ ปรากฏการณ์เอลนีโญที่เข้ามาถึงโลกของเรา3 โมงแล้วทำให้อากาศรวมเป็นอย่างมากนะคะ แต่กลับกลายเป็นว่าส่งผลให้ราคาน้ำมันโลกทุ่งสงไปรอบ3 ปีเขียวอะไรกับแอลในโลกเดี๋ยวกลับมาสักครู่ค่ะ EMSเรื่องสุขภาพเราเ****วชาญยกระดับความสามารถปัญหาสร้างความเปลี่ยนแปลงหลายประเด็นกับผมวิเคราะห์เข้าถึงพื้นที่เปิดให้เห็นทุกมิติทุกเรื่องราวดีมากกว่าที่ตาเห็น18:00 นอยากต้องการหรอกระเป๋าทีแรกก็จำได้แล้วฉันรักทุกวันพฤหัสบดีช่อง 36เป็นห่วงทุกวันพุธถ้าถึงเที่ยงคืนสิบห้านาทีเราจะทำให้เกิดอาการที่น่าเป็นห่วงนะอัพเดทข่าวสารเหตุการณ์สำคัญที่เกิดขึ้นในต่างประเทศสาระเรื่องราวที่น่าสนใจจากทั่วทุกมุมโลกตรีชฎาพบกันทุกวันครึ่งPPTV HD 36รองเท้ารายการข่าวดูสนุกเพราะ ๆ พวกกูมาขนาดนี้กระโดดกำแพงปีนกำแพงกระโดดมาแล้วก็วิ่งมาได้เลยนะคะ ที่นี่คุณเคยสัมผัสอันใหญ่ที่สุดติดตามกันต่อเนื่องนะคะ วันจันทร์ถึงพฤหัสบดี 23:05 น และวันศุกร์ 22:30 นค่ะ ข่าวสารจบทุกรายละเอียดตำรวจต้องการขั้นเด็ดขาดนะคะ ที่วัดบางคลานยังไม่จบต้องโทรทุกวันจันทร์เจอกัน 6:00 น ไงโชว์ข่าวเช้านี้ออกเดินทางสู่จุดหมายใหม่ครับ ออกมาพบเจอผู้คนออกมาอยู่ด้วยกันและออกมาเรียนรู้แบบครบทุกรสชาติแห่งความสุขและสนุกเหมือนเคยติดตามชมได้ทุกวันอาทิตย์เวลา 9:00 น ถึง 9:00 น ทาง PPTV HD ช่อง 36มวยดีวิถีไทยศึกจิตรเมืองนนท์เอาอาวุธครบรสทุกวันอาทิตย์เดินทาง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ันทุกสถานการณ์ที่เกิดขึ้นในต่างประเทศรักร้ายพึ่งเปล่ารอบโลกที่คุณไม่เคยเห็นรถกลับรอบโลก Daily สมดุลระหว่างข้อใดและสิ่งแวดล้อมในมิติที่หลากหลายเกาะติดข่าวสำคัญติดตามอาการแบบนี้ได้หรือเปล่ามีการนำกำลังเจ้าหน้าที่พิสูจน์หลักฐานตอนนี้มาจากประชาชนเหตุการณ์ในช่วงเช้าทุกวันSiriช่อง 3เราที่มาถึงโลกของเราแล้วก็ทำให้สภาพภูมิอากาศนี่เข้าขั้นเลวร้ายสุดขั้วนะคะ จากบริเวณที่ฝนไม่ตกก็กลับตกหนักบริเวณที่แรงกว่ากลายเป็นฝนบริเวณที่ฝนหรือเปล่ากลายเป็นแล้งจะมีสิ่งหนึ่งนะคะ ที่ทำให้มันพุ่งสูงขึ้นในรอบ 103 ปีนั่นก็คือราคาน้ำตาลโลกนั่นเองเกี่ยวเนื่องกับปรากฏการณ์เอลนีโญนะคะ เพราะว่ามันส่งผลกระทบโดยตรงต่อการผลิตน้ำตาลของผู้ผลิตรายใหญ่อย่างไทยเราแล้วก็อินเดียองค์การอาหารและการเกษตรแห่งสหประชาชาติหรือว่า SAO นะคะ เปิดเผยบอกว่าราคาน้ำตาลโลกค่ะ พุ่งแตะระดับสูงสุดในรอบ 13 ปีในเดือนกันยายนที่ผ่านมาเนื่องจากว่าผู้ผลิตรายใหญ่รวมถึงไทยแล้วก็อินเดียนะคะ ได้รับผลกระทบจากสภาพอากาศเป็นแรงที่เกิดจากปรากฏการณ์เอลนีโญและอาหารโลกกันยายนก็ยังคงทรงตัวค่ะ โดยดัชนีอาหารของ saso ซึ่งใช้เป็นมาตรวัดราคาอาหารระหว่างเพิ่มขึ้นไปอยู่ที่ร้อย 21.5เดือนที่แล้วจากระดับ 100 21.40 ในเดือนสิงหาคมแต่ว่าดัชนีราคาน้ำตาลของ SAO นะเพิ่มขึ้นมาเก้าเปอร์เซ็นต์ในเดือนที่แล้วเมื่อเทียบกับสิงหาคมหลังจากตัวเพิ่มขึ้นเป็นเวลา 2 เดือนติดต่อกันระดับสูงสุดในรอบ 13 ปีนับตั้งแต่พฤศจิกายนปี 2010 ที่ผ่านมาซึ่งทางองค์การอาหารและการเกษตรแห่งสหประชาชาติ fao ได้บอกได้ว่าต้นทุนด้านการขนส่งที่เพิ่มขึ้นนอกจากว่าราคาพลังงานมันพุ่งสูงและประกอบกับอย่างที่บอกไปนะคะ ว่าเอลนีโญได้มาทำให้พื้นที่ที่มีสภาพอากาศแต่ก่อนเคยเป็นแบบนั้นมันพริกแกงมันเปลี่ยนแปลงไปสุดขั้วรูปแบบสภาพอากาศอบอุ่นที่เกิดขึ้นในแถบมหาสมุทรก็เป็นส่วนที่สนับสนุนให้ราคาน้ำตาลในผู้สูงอายุจะมีหวยไอ้โอ๋เนี่ยเป็นดัชนีที่จัดทำขึ้นเพื่อติดตามการเปลี่ยนแปลงราคารายเดือนในการค้าระหว่างของผลิตภัณฑ์ประเภทธัญพืชน้ำมันพืชผลิตภัณฑ์นมเนื้อสัตว์แล้วก็น้ำปลานะคะ นั่นก็เลยเป็นสาเหตุที่ทำไมถึงทำให้ราคาน้ำตาลโลกสูงขึ้นนั่นเองค่ะ ส่วนปีนี้นะคะ ครบรอบ 65 ปีความสัมพันธ์ทางการทูตระหว่างเกาหลีใต้และไทยค่ะ เมื่อสัปดาห์ที่ผ่านมานะคะ องค์องค์การส่งเสริมการท่องเที่ยวเกาหลีได้จัดฟอรั่มความร่วมมือด้านการท่องเที่ยวเกาหลี Thai Korea Thailand domesticFashion forum ค่ะ เพื่อจะยกระดับความร่วมมือด้านการท่องเที่ยวแล้วก็สร้างฐานะวัดอุตสาหกรรมการท่องเที่ยวผ่านความร่วมมือระหว่างผู้ประกอบการท่องเที่ยวแล้วก็สาขาโดยองค์การส่งเสริมการท่องเที่ยวเกาหลีนะคะ หรือว่าเคทีโอนำทัพซะด้านเทคโนโลยีการท่องเที่ยวผนึกความร่วมมือการท่องเที่ยวแห่งประเทศไทยผู้ประกอบการท่องเที่ยวในไทยและเวนเจอร์แคปปิตอลชั้นนำของไทยรำความร่วมมือด้านการท่องเที่ยวเกาหลี Thai Korea Thailand inflation forumเดินหน้าลงนามข้อตกลงทางธุรกิจผลักดัน mortem ของเกาหลีเตรียมพร้อมขยายฐานการท่องเที่ยวเกาหลีเอเชียตะวันออกเฉียงใต้นายเจนซีรองประธานกล่าวว่าในโอกาสครบรอบ 65 ปีความสัมพันธ์ทางการทูตระหว่างเกาหลีไทยจึงร่วมกับองค์กรที่เกี่ยวข้องอย่างเช่นทททการท่องเที่ยวแห่งประเทศไทยและ innocent Thailand จัด Korea Thailand Season 3ฉันขอลายกระดับความร่วมมือด้านการท่องเที่ยวโดย consolidation forum นะคะ นับเป็นความร่วมมือครั้งสำคัญอีกครั้งหนึ่งหลังจากที่ K to ได้ร่วมกับทททกำหนดให้ปีเป็นปีแห่งการท่องเที่ยวระหว่างเกาหลีและไทยค่ะ เพื่อให้ทั้งสองประเทศนะคะ 9 เป็นผู้นำด้านการท่องเที่ยวระดับโลกและนำไปสู่การส่งเสริมยูนิคอร์นด้านการท่องเที่ยวเมื่อเร็ว ๆ นี้นะคะ ทั้ง 2 ประเทศร่วมกันจัดงาน KFC Where มากตามการท่องเที่ยวเกาหลีครั้งยิ่งใหญ่ทั่วประเทศไทยลองเปลี่ยนการท่องเที่ยวเกาหลีไทยประชุมคนไทยค่ะ มาอัพเดทสถานที่ท่องเที่ยวใหม่ในเกาหลีผ่านโลก metals ใน Applicationขอโทษด้วยนะคะ กล่าวเพิ่มเติมถึงการท่องเที่ยวแบบMasked Rider มาว่าเป็นเทรนการท่องเที่ยวมิติใหม่ที่เกาหลีพัฒนาขึ้นเพื่อให้นักท่องเที่ยวนะคะ ใช้บริการด้านการท่องเที่ยวได้สะดวกLINE ผ่าน App มือถือที่ผ่านมาได้รับกระแสตอบรับเป็นอย่างดีเลยนอกจากนี้ก็ยังจำได้ว่าทางเกาหลีค่ะ มีแผนที่จะดึงนักท่องเที่ยวให้มาเที่ยวเกาหลีให้มากไปตั้งเป้าที่จะขยายฐานการท่องเที่ยวเกาหลีสู่อาเซียนแล้วกำหนดให้ปีนี้และปีหน้านะคะ เป็นปีแห่งการมาเยือนเกาหลีจัดแคมเปญร้อยกิจกรรมการท่องเที่ยวเกาหลีที่เชื่อมโยงกับวัฒนธรรมเกาหลีโดยตั้งเป้าว่าปีนี้ค่ะ นักท่องเที่ยวต่างชาติมาเที่ยวเกาหลี 10 ล้านคนส่วนปีหน้านะคะ คาดว่าสถานการณ์จะฟื้นเต็มที่กลับไปสู่สภาวะก่อนจะเกิดซึ่งมีนักท่องเที่ยวอยู่ที่ล้านห้าแสนคนต่อปีค่ะ ส่วนหลังจากพี่โกวิทผ่านพ้นไปนะคะ หมายถึงว่าการแพร่ระบาดหนักผ่านพ้นไปผู้คนกลับมาใช้ชีวิตได้ปกติมากยิ่งขึ้นค่ะ นิดนึงนะคะ ที่ผู้คนต้องการลดน้อยลงค่ะ ก็คือเพชรค่ะ กลายเป็นว่าตลาดเพชรความต้องการร่วงลงมาเนื่องจากว่าประชาชนเนี่ยคนที่เขามีกำลังที่จะซื้อให้เขาอั้นหลังจากที่ covid ผ่านพ้นไปแล้วสิ่งที่เขาไปมากที่สุดไม่ใช่แพ้แต่กลับกลายเป็นเรื่องของการซื้อของกินของใช้ก็เลยทำให้ไม่ได้ต้องการเพชรค่ะ ข้อมูลดัชนีราคาเพชรในตลาดโลกชี้ว่าราคาเพชรดิบหรือว่าเพชรที่ยังไม่ได้เจียระไนต่อเนื่องในปีนี้และช่วงนี้ถือว่าต่ำมากที่สุดในรอบปีค่ะ ซึ่งพออุตสาหกรรมเพชรมองว่าเป็นผลมาจากยอดขายเพชรตามเคาน์เตอร์ลดลงที่ตลาดเพชรกับซาวแบบนี้ก่อนหน้านี้นะคะ ช่วงปี 2021 และ 20และ 2012 ซึ่งเป็นช่วงที่ครู 19 ยังระบาดความต้องการแพ้นับว่าสูงสุดเป็นประวัติการณ์ยอดขายพุ่งทุบสถิติ 2 ปีติดเลยคือช่วง covid ระบาดหนัก dtac ขายดีวิเคราะห์รูปแบบการใช้เงินของผู้บริโภคบอกว่าในช่วงที่ระบาดหนักล็อกดาวน์ประชาชนไม่ได้ไปไหนน้าก็แทบจะไม่มีค่าใช้จ่ายในการออกกินข้าวนอกบ้านไปเที่ยวใน ๆ ผู้บริโภคโดยเฉพาะสาวเขาก็เลยมีเงินสดเหลือมากพอจะไปใช้จ่ายกับสินค้าฟุ่มเฟือยอย่างเผ็ดแล้วก็อัญมณีแต่ทีนี้พอรวมคลิปสายไม่ได้เปิดเพิ่งเปิดประเทศค่าใช้จ่ายส่วนนี้ออกจากบ้านได้แล้วค่ะ ก็ไม่ได้ซื้อเพชรแล้วฝนก็เลยเริ่มให้ความสำคัญกับไลฟ์สไตล์ของนอกนั้นเองซึ่งหันไปท่องเที่ยวไปหาปลางานนอกบ้านมากกว่าการมาช้อปปิ้งซื้อเพชรนั่นเองปรากฏการณ์หนึ่งที่เราเห็นได้อย่างชัดเจนหลัง19 ก็คือ Regent Travel ค่ะ ที่หมายถึงร้านแค้นหมายถึงท่องเที่ยวคือเที่ยวล้างแค้นเสน่หาเที่ยวแบบร้านแผงกันหมายความว่าอ้างจากการที่ไม่ได้ออกไปไหนเลยยังเบิ่งคนบ่เจอมา 3 ปีไม่ได้ไปเที่ยวต่างประเทศเลยซึ่งเป็นชาวเนี่ยเป็นปรากฏการณ์ที่เกิดทำกันทั่วโลกค่ะ โดยเฉพาะในประเทศที่เผชิญกับมาตรการเข้มงวดมาอย่างยาวนานพูดถึงประเทศจีนนั่นเองนะคะ นอกจากนี้ยังพบว่าค่าใช้จ่ายในการท่องเที่ยวเพื่อไปทำหนูว่า dispersal ฟื้นตัวขึ้นอย่างรวดเร็วและคาดว่าปีหน้าค่ะ เกินระดับก่อนโควิดด้วยนะคะ หลายประเทศก็กำลังเผชิญอัตราการเติบโตทางเศรษฐกิจชะลอตัวซึ่งเป็นปัญหามากรวมไปถึงปัญหาเงินเฟ้อดอกเบี้ยผู้สูงก็มีส่วนทำให้สถานการณ์ราคาเพชรยิ่งแย่เข้าไปด้วยนักวิเคราะห์อุตสาหกรรมเพชรอีกท่านหนึ่งค่ะ eton อธิบายบอกว่าเพชรเนี่ยเป็นสินค้าที่อ่อนไหวฉันต้องการในตลาดถ้าความนิยมของผู้บริโภคลดลงราคาเพชรทั้งที่แบบยังไม่เจียรนัยรวมถึงแบบที่ขายปลีกในรูปของเครื่องประดับก็จำเป็นจะต้องกลับซึ่งสิ่งที่ผู้ค้าเพชรทำได้ก็คือเงินหลายล้านดอลลาร์เพื่อจะทำการตลาดให้มากขึ้นแต่นักสะสมนะคะ ที่มองเห็นไม่กล้าลงทุนซื้อสินทรัพย์เหล่านี้อย่าเพิ่งดีใจไปนะคะ เพราะว่าตอนนี้ราคาเพชรมันลดลงใช่ไหมคะ บางคนอาจจะกว้านซื้อแต่มันไม่ได้มาบอกว่าราคาเพชรตามร้านเพชรอ่ะลดตามไปด้วยเสมอสำคัญที่ทำให้ราคาเพชรดิบหรือว่าเพชรธรรมชาติลดลงนะคะ มาจากการแข่งขันของเพศทางเลือกหลังจากผู้บริโภคโดยเฉพาะกลุ่ม 4 กลุ่ม Z กลุ่มสัตว์กลุ่มนี้นะเขาหันไปซื้อเพชรเทียมที่ผลิตในห้องแลปมากขึ้นเพราะว่ารูปลักษณ์มันสวยงามคล้ายคลึงกันแล้วEco friendly หาเป็นมิตรกับสิ่งแวดล้อมไม่ต้องพึ่งพาการทำเหมืองแล้วราคาเนี่ยมันแค่ 1 ใน 4เพชรแท้เท่านั้นเองและด้วยความที่เป็นเพชรสังเคราะห์ลูกค้าก็เลยสามารถเลือก Sizeรูปร่างได้ตามใจชอบแต่ในเวลาเดียวกันนะคะ เพชรเทียมเหล่านี้ก็ยังต้องได้รับการรับรองตามมาตรฐานสากลที่เข้มงวดซึ่งปัจจุบันแล้วเนี่ยอินเดียนะคะ เป็นประเทศที่นำเข้ามากเป็นอันดับ 1 ของโลกรองลงมาก็คือสหรัฐฮ่องกงเบลเยี่ยมและสหรัฐอาหรับเอมิเรตส์จะได้ราคาเพชรในตลาดที่ผันผวนล่าสุดโปรแกรมผู้ประกอบในอุตสาหกรรมเพชรของอินเดียก็เรียกร้องบอกว่าให้มีการระงับการนำเข้าเป็นการชั่วคราวอย่างน้อยในระยะเวลา 2 เดือนเริ่มตั้งแต่ 15 ตุลาคมนี้โดยคาดว่าจะมีการประเมินสถานการณ์1 ธันวาคมนะคะ in Pictures วันนี้กูจะพาไปอินโดนีเซียเป็นภาพบรรยากาศเหรียญฉลองครบรอบ 718 ปีวันกองทัพอินโดนีเซียนะคะ มีคนสำคัญอย่างประธานาธิบดีโจโกวิโดโดที่มาตอกย้ำถึงความสำคัญในการพัฒนากองทัพแต่ก็ต้องมีการใช้จ่ายอย่างรอบคอบสวยนะคะ เมื่อวันพฤหัสบดีที่ผ่านมาค่ะ เป็นวันครบรอบปีที่ 70แผนการก่อตั้งกองทัพอินโดนีเซียก็มีการจัดกิจกรรมเฉลิมฉลองทั่วประเทศเลยโดยที่เมืองหลวงของอินโดนีเซียอย่างกรุงจาการ์ตามีการแสดงพลร่มและฝูงบินขบวนสวนสนามของเหล่าทัพต่าง ๆ ยุทโธปกรณ์ทางทหารมากมายถังรถทหารและขีปนาวุธต่อต้านเรือรบใกล้กับอนุสาวรีย์แห่งชาติส่วนที่เมือง denpasar บนเกาะบาหลีนะคะ แล้วก็เมืองบันดาอาเจะห์บนเกาะสุมาตราเฉลิมฉลองและขบวนสวนสนามแล้วก็ยังมีการแสดงศิลปะการต่อสู้ของเหล่าทหารด้วยค่ะ ประธานาธิบดีจบวินโดว์ของอินโดนีเซียกล่าวระหว่างเปิดพิธีสวนสนามย้ำถึงความสำคัญในการจัดหายุทโธปกรณ์ทางทหารที่ทันสมัยก่อนนะคะ ว่าการใช้จ่ายใด ๆ ก็ควรกระทำอย่างรอบคอบเนื่องจากว่างบประมาณของรัฐมีจำกัดส่วนข้อมูลจากสถาบันวิจัยสันติภาพนานาชาติสตอกโฮล์มบอกว่าในช่วง 10 ปีที่ผ่านมารายจ่ายด้านกลาโหมต่อหัวประชากรและ GDP ของอินโดนีเซียอยู่ในระดับต่ำที่สุดในบรรดาประเทศที่มีพัฒนาทางเศรษฐกิจอย่างรวดเร็วในเอเชียตะวันออกเฉียงใต้ค่ะ อันนี้คือทั้งหมดของทารกแพ้ตัวนี้ค่ะ ผู้ชมไปแล้วก็ลาไปด้วยภาพหลายรูปแบบกว่า 600 รูปอยู่ไหนmaru นานาชาติอัลบูเควียร์กนะคะ ครั้งที่ 51 รัฐนิวเม็กซิโกทางการติดตามได้นะคะ แต่วันนี้ลาไปแล้วสวัสดีค่ะ พระประจำวันอาทิตย์ที่ 8 ตุลาคม 2560 61 คงอยู่ในสถานการณ์เซลล์และกลุ่มติดอาวุธฮามาสหลังจากที่ตามเวลาท้องถิ่นโดยเร็วนะคะ กูทำได้ถล่มโจมตีอิสราเอลเมื่อช่วงเช้ามืดของเมื่อวันเสาร์ตามเวลาท้องถิ่นโดยที่เอเลี่ยนปฏิบัติการโจมตีนี้ว่า Surprise attack หรือว่าเป็นปฏิบัติการโจมตีที่ไม่ทันได้ตั้งตัวหมายความว่าโจมตีอย่างพื้นที่ที่ไม่ได้มีการประกาศก่อนนะคะ ว่าจะมีการโจมตีทำให้มีผู้เสียชีวิตณตอนนี้ตัวเลขเนี่ยมากกว่า 400 คนแล้วแน่นอนนะคะ ว่าทางการของ L ไม่มีทางยอมไม่มีแน่นอนเปิดปฏิบัติการตอบโต้โจมตีกลับเฉพาะฐานที่มั่นของฝั่งฮามาสก็คือบริเวณฉนวนกาซาหรือว่าดินแดนที่ชาวป่าอยู่นั่นเองค่ะ ล่าสุดนะคะ นายกรัฐมนตรีเบนจามินเนทันยาฮูของอิสราเอลบอกว่ามีการล้างแค้นอย่างยิ่งใหญ่และที่สำคัญเลยนะคะ เขาประกาศได้ว่าจะโจมตีไปยังพื้นที่ของอาม๊าเพื่อเป็นการเอาคืนตอนนี้อย่างที่บอกนะคะว่าอพยพออกไปค่ะ เมื่อวานนี้นะคะ ตามเวลาท้องถิ่นหลังจากธรรมศาสตร์เปิดSBA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โดยในสัญญาหูระบุว่าอิสราเอลจะทำลายเป้าหมายทุกแห่งที่มีสมาชิกกลุ่มฮามาสอยู่แล้วก็เติมประชาชนให้รีบเดินทางออกฉนวนกาซาค่ะ adorableนักฟุตบอลลีกAnime SUGOIsusan Shopแต่ละคนมีความเป็นคนมาคุมเช่นเดียวกับกองทัพอิสราเอลนะคะ ที่เรียกร้องผู้ที่อยู่อาศัยในพื้นที่ทั้งหมดเขตของฉนวนกาซาให้อพยพออกจากบ้านของตัวเองไปยังสถานที่หลบภัยเนื่องมาจากว่ากองทัพอิสราเอลในเวลานี้ไฟจุดติดแล้วค่ะ กำลังเตรียมเปิดฉากปฏิบัติการโจมตีกลุ่มฮามาสสำนักงานบริการฉุกเฉินของอิสราเอลนะคะ ระบุว่ามีชาวอิสราเอลเสียชีวิตจากการจมวิธีดังกล่าวแล้วอย่างน้อย 200 คน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 และมีผู้ได้รับบาดเจ็บอีก 1647 คนโดยไม่ได้มีการลงรายละเอียดว่ามีพลเรือนหรือว่ากลุ่มติดอาวุธจำนวนเท่าไหร่อยู่ในนี้นอกจากนี้สั่งกลุ่มฮามาสห้างค่ะ 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ral ของยูเครนค่ะ 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คำส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พ่อทำหน้าที่เป็นมักจะทำหน้าที่เป็นตัวกลางเจรจาระหว่างทั้งสองฝ่ายเปิดเผยบอกว่า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 ไม่ต้องทักมาจนถึงตอนนี้อย่างที่บอกนะคะ 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อาม๊าค่ะ 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ดูการเริ่มต้นก่อนนะคะ ที่ชมไทม์ไลน์ที่เราเรียนเอาไว้เกิดขึ้นเมื่อวานนี้ค่ะ ช่วงเช้ามืดเวลา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 บริเวณแนวกั้นเขตแดนด้วยนะคะ ที่จะเข้ามายังพื้นที่ของทางตอนใต้นี่นักรบของกลุ่มติดอาวุธฮามาสคิดเจาะพื้นที่เข้าไปได้เพราะฉะนั้นการยิงจรวดบ่นท้องฟ้าเนี่ยก็เพื่อเป็นการที่ตา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:00 น ไปอีก 40 นาทีว่ากลุ่มคนร้ายชาวปาเลสไตน์ได้บุกข้ามฝั่งส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นี่คือสิ่งที่กองทัพอิสราเอลออกมาตอบโต้ทันทีนะคะ 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 กองทัพอิสราเอลข่อยว่ากลุ่มติดอาวุธปาเลสไตน์โจมตีฐานที่มั่นทางการทหารอย่างน้อย 3 แห่ง 3 แห่งชื่อว่านะคะ อยู่ในฉนวนกาซาค่ะ แห่งแรกคือบริเวณเส้นแบ่งเขตแดนประกอบไปด้วยจุดผ่านแดน EMS นะคะ แล้วก็ฐานทัพใส่เข็มและอาคารบัญชาการไปหมู่บ้าน Village ซึ่งเป็น 3 สถานที่สำคัญหลังจากบางปลาม้าเปิดเผยภาพการโจมตีจุดสำคัญก็คือจุดผ่านแดน EMS นะคะ ติดอาวุธบุกเข้าไปภายในตัวอาคารแล้วก็สามารถยึดพื้นที่ส่วนหนึ่งเอาไว้ได้จริง ๆ แล้วเนี่ยตรงนี้มันแน่นหนามากนะคะ แต่ว่าสามารถบุกเข้าไปได้ผสมคะทำไมเขาถึงได้ขัดแย้งกันคือจริง ๆ ถ้าเราตามข่าวต่างประเทศก็ดูนะคะ ว่าเขาทะเลาะกันมาอย่างยาวนานมากสาเหตุความขัดแย้งระหว่างอิสราเอลและปาเลสไตน์มีต้นต่อจากความเชื่อของทั้งศาสนายูดายและอิสลามน้อยเขาเชื่อว่าดินแดนซึ่งเป็นที่ตั้งของอิสราเอลและปาเลสไตน์ในปัจจุบันดินแดนที่พระผู้เป็นเจ้าทรงสัญญาไว้เมื่อต้นคริสต์ศตวรรษที่ 20 ขอเช่า udieรอบนี้ภัยจากการถูกปราบปรามจากยุโรปแล้วก็รีบไปเข้ามายังดินแดนแห่งนี้นะคะ ที่ทะเลาะกันอยู่ซึ่งตอนนั้นเนี่ยยังอยู่ภายใต้จักรวรรดิออตโตมันหรือว่าตัวจริงในปัจจุบันแล้วก็ถูกเปลี่ยนมือมายังจักรวรรดิการอพยพมาครั้งใหญ่ของชาวยูดายก็ถูกคัดค้านจากชาวอาหรับที่เขาอาศัยอยู่ในพื้นที่มีดั้งเดิมแล้วเขามองว่าดินแดนแห่งนี้น่ะมันไม่ใช่ของชาวหิวเพียงกลุ่มเดียวก็เลยทำให้ลัดคิวที่ก่อตั้งขึ้นใหม่ในชื่ออิสราเอลต้องต่อสู้กับชาติอาหรับหลายครั้งสงครามเมื่อปี 1967 เปิดทางให้อิสราเอลได้เข้าไปควบคุมดินแดนทางตะวันตกของแม่น้ำจอร์แดนหรือที่เราเรียกกันว่าแบงค์ค่ะ ฉนวนกาซาที่อยู่ติดชายแดนประเทศอียิปต์ถึงจะบอกเพราะฉะนั้นการเข้าไปควบคุมนะคะ ส่งผลทำให้ชาวบ้านไม่เห็นด้วยโดยกลุ่มที่มีแนวคิดหัวรุนแรงก็หันไปจับอาวุธ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ตั้งแต่ทศวรรษที่ 1990ดูเหตุการณ์มันมาจากการจบสงครามโลกครั้งที่ 2 นะคะ แล้วก็มีการก่อตั้งองค์การสหประชาชาติมีการแบ่งเส้นแบ่งเขตแดนแล้วก็กำหนดมาว่าให้ชาวอาหรับอยู่ยังพื้นที่นี้แล้วก็ให้เช่าอยู่ยังพื้นที่นี้แต่ต่างฝ่ายต่างก็บอกว่าพื้นที่นี้น่าจะเป็นของของเขานะไม่ใช่ของใครคนใดคนหนึ่งนั่นเองนะคะ ส่วนอีก 1 ชนวนเหตุสำคัญของความขัดแรงระหว่างอิสราเอลและปาเลสไตน์อีกที่นึงนะคะ ก็คือศาสนสถานมัสยิดเอาอักษรที่อยู่ในนครเยรูซาเล็มนะคะ ซึ่งที่นี่น่ะเป็นที่ตั้งของสถานศักดิ์สิทธิ์ทั้งผู้ที่นับถือศาสนาอิสลามและผู้ที่นับถือศาสนายูดายเราจะไปทำความรู้จักกับฉนวนเหตุสำคัญมัสยิดอัลอักซอที่ว่านี้มัสยิดอัลอักซอนะคะ หรือที่ชาวยิวเรียกกันว่า Dome of the rockโดมศิลาค่ะ ถูกสันนิษฐานว่าสร้างขึ้นในระหว่างปีคศ 685 ถึงปี 6191ที่นี่นะคะ 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มัสยิดอัลอักซอนะคะ มีความสำคัญมากที่สุดเป็นลำดับที่ 3 ของศาสนาอิสลามเรียกว่ามัสยิดที่สนามหัดละหมาดก่อนที่จะถูกที่ศาสดามูฮัมหมัดขออภัยการละหมาดก่อนที่จะถูกนำตัวขึ้นสู่สรวงสวรรค์แต่ว่าชาวยิวเนี่ยเห็นส่งกลับชาวมุสลิมนะคะ เพราะว่าสำหรับชาวยิวใต้โดมแห่งศิลาขึ้นเนินพระวิหารหรือ Temple Mountซึ่งเป็นผู้รับเหมาชั้นเนี่ย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ก่อนที่จะถูกทำลายมองไม่เหมือนกันมหาวิหารของยิวยกแรกถูกทำลายโดยบาบิโลนก่อนคริสตกาลจากนั้นก็มีการสร้างมหาวิหารยุคที่ 2 ขึ้นแต่ก็ถูกทำลายโดยโรมันในปีค.ศไปแถลงการณ์ของกลุ่มฮามาสค่ะ ตั้งชื่อปฏิบัติการโจมตีอิสราเอลเมื่อวานนี้ว่าเต่าstraw แปลว่าพายุอักษรด้วยจุดประสงค์ส่วนหนึ่งที่ฮามาสระบุไว้ก็คือเพื่อจะสถานที่ศักดิ์สิทธิ์แห่งนี้มัสยิดแห่งนี้นะคะจะอนุญาตให้เฉพาะผู้ที่นับถือศาสนาอิสลามเข้ามาประกาศภาษาอังกฤษเท่านั้นซึ่งเป็นข้อตกลงที่มีมานานนับร้อยปีแล้วส่วนที่ไม่ได้นับถือศาสนาอิสลามค่ะ จะได้รับอนุญาตให้เข้ามาภายในอนาคตบริเวณของมัสยิดได้บางช่วงเวลาแล้วก็บางเท่านั้นcขณะที่หลายฝ่ายในโลกมุสลิมนะคะ กังวลว่าC.aดังกล่าวที่มอบเฉพาะให้ผู้นับถือศาสนาอิสลามอาจจะกำลังสูญหายไปและมองว่าสถานที่แห่งนี้อยู่ภายใต้การคุกคามจากกลุ่มการเมืองขวาจัดชาวยิวที่เติบโตขึ้นเรื่อย ๆ โดยตลอดปีที่แล้วนะคะ กลุ่มผู้แสวงบุญชาวปาเลสไตน์ได้ปะทะกับกองกำลังอิสราเอลหลายรวมถึงตำรวจ DHL ก็ส่งกำลังเจ้าหน้าที่จู่โจมบริเวณมัสยิดอัลอักซอหลายครั้งจนเป็นข่าวชั้นเดียวเจ้าของเรื่องเลยนะคะ ผู้ชมคุณครู shopeeสายท่าน 15 ตัดสินใจลาออกจากงานในสถานรับเลี้ยงเด็กของรัฐและเอกชนไปเปิดโรงเรียนอนุบาลออนไลน์ของตัวเองนะคะ หวังจะให้ความรู้มันด่าเด็กเล็กก่อนวัยเรียนจากครอบครัวผู้มีรายได้น้อยที่ขัดสนในฉนวนกาซานี่คือกีต้าร์ marvelous ที่ทำงานเป็นครูโรงเรียนอนุบาลมาเป็นเวลานาน3 ปีกำลังสอนวิชาต่าง ๆ ในชั้นเรียนออนไลน์ให้กับเด็กเล็กก่อนวัยเรียนเกือบ 300 คนชั่วฉนวนกาซาซึ่งใช้โทรศัพท์มือถือของพ่อแม่ในการเข้าร่วมชั่วโมงการเรียนรู้จำนวนนี้มีเด็กชายปาเลสไตน์ตีคนที่อาศัยอยู่ในจอร์แดนคูเวตอียิปต์และเบลเยียมรายนี้ลาออกจากงานในสถานรับเลี้ยงเด็กของรัฐและเอกชนเพื่อก่อตั้งโรงเรียนอนุบาลออนไลน์ซึ่งทำการสอนจากที่บ้านของตัวเองมีเป้าหมายเพื่อให้ความรู้เด็ก ๆ ที่ครอบครัวไม่สามารถจ่ายค่าเล่าเรียนที่มีราคาแพงได้จะให้ลงตัวก่อนa-zปัจจุบันฉนวนกาซาไม่มีสถานรับเลี้ยงเด็กสาธารณะฟรีและค่าเล่าเรียนสำหรับไม่เรียนเฉลี่ยอยู่ที่เรา 2000 บาทต่อเดือนแต่ค่าเล่าเรียนที่โรงเรียนอนุบาลออนไลน์ของ Awayอยู่ที่เพียง 100 บาทต่อเดือนเท่านั้นขยันPizza Hutsandiskให้เอาไปให้แจ้งว่าท่านหุ่นไล่กาapocrypha ผู้ปกครอง LINE 1 xiaoxi เปิดเผยว่าสาเหตุที่ตัดสินใจส่งลูกน้อยเข้าศึกษาในโรงเรียนอนุบาลออนไลน์แห่งนี้เหตุผลทางการเงินของครอบครัวSuperrichแต่อันสั้นสโมสรบาเยิร์นถ้ามีข้อมูลจากองค์การสหประชาชาติที่อ้างจากสำนักงานสถิติกลางปาเลสไตน์ระบุว่าอัตราการว่างงานของผู้คนในชุมชนกาซาอยู่ในกลุ่มสูงสุดของโลกที่ 406 เปอร์เซ็นต์และยิ่งสูงกว่าในกลุ่มเด็กและเยาวชนพร้อมระบุวิวาททุกคนเรา 1.3 ล้านคนต้องการความช่วยเหลือด้านอาหารกูรำคาญแล้วมีอัพเดทเพิ่มเติมมาจากนายกรัฐมนตรีของไทยคุณเศรษฐาทวีสินนะคะ ที่บอกว่าได้รับรายงานที่ยังไม่เป็นทางการนะคะ ว่าตอนนี้มีคนไทยเสียชีวิต 1 คนแล้วแรงงานที่เข้าใจว่าถูกจับตัวหรือกักขังไปโดยกลุ่มติดอาวุธฮามาสมี 11 คนซึ่งตอนนี้ยังไม่ได้มีการยืนยันว่าถูกไปอยู่ที่ไหนนะคะ แล้วตอนนี้หน้าถ้วยอิสราเอลมีการล็อกดาวไม่ให้ประชาชนบ้านซึ่งตอนนี้น่าทันท่านนายกเศรษฐามีการพูดคุยกับผู้บัญชาการทหารเตรียมเครื่องบินให้พร้อมมีแพทย์เดินทางไปด้วยตอนนี้ด้านซ้ายเซลล์ปิดอยู่นะเพราะฉะนั้นถ้ามีอะไรอัพเดทเพิ่มเติมเดี๋ยวเราจะรายงานตลอดทุกสถานการณ์ที่เกิดเราพักกันก่อนสักครู่นะคะ ส่งช่วงหน้ากลับมาติดตามค่ะ ใกล้ ๆ กันนะคะ ตะวันตกของอัฟกานิสถานหามีแผ่นดินไหวรุนแรงระดับ 63อยู่ใกล้กับชายแดนตราดด้วยค่ะ มีผู้เสียชีวิตหลายร้อยคนบาดเจ็บอีกกว่าพันคนนะคะ กลับมาสักครู่ค่ะ EMS เรื่องสุขภาพเราเ****วชาญปัญหาความเปลี่ยนแปลงครับผม วิเคราะห์เจาะลึกเข้าถึงพื้นที่ดีมากกว่า18:00 นอยากต้องการทีแรกก็จำได้แล้วนะทีช่อง 3615 ถึงเที่ยงคืนสิบห้านาทีเราจะทำให้ตุ๊กตาที่น่าเป็นห่วงนะเป็นห่วงที่นี่เจอกันนะคะ อัพเดทข่าวสารเหตุการณ์สำคัญที่เกิดขึ้นไปต่างประเทศเรื่องราวที่น่าสนใจพี่ป้อมโลกกับพี่พัชรีพบกันทุกวันครึ่งPPTV HD 36รายการข่าวดูสนุกทุกวันจันทร์ถึงศุกร์พระกระโดดกำแพงปีนกำแพงกระโดดมาแล้วก็วิ่งมาได้เลยนะคะ ที่นี่ 36ทุกรายการข่าวที่คุณเคยสัมผัสติดต่อเนื่องนะคะ วันจันทร์ถึงพฤหัสบดี 23:05 น และวันศุกร์ 22:30 นทุกเรื่องราวข่าวสารต้องการคันเบ็ดโชกุนที่วัดบางคลานหลังไม่จบพร้อมโชว์ทุกวันจันทร์เจอกัน 6:00 น โชว์ข่าวเช้านี้ออกเดินทางสู่จุดหมายใหม่ออกไปพบเจอผู้คนออกมาอยู่ด้วยกันและออกมาเรียนรู้ครบทุกรสชาติแห่งความสุขและความสนุกเหมือนเคยติดตามชมได้ทุกวันอาทิตย์เวลา 9:00 น ถึง 9:00 น ทาง PPTV HD ช่อง 36มวยดีวิถีไทยจิตรเมืองนนท์เอาขับรถทุกวันอาทิตย์15 นาที36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ุกสถานการณ์หลากหลายเรื่องราวรอบโลกที่คุณไม่เคยเห็นเดลี่สมดุลระหว่างข้อเท็จจริงและสิ่งแวดล้อมในมิติหลักหลายเกาะติดข่าวสำคัญต้องติดตามอาการแบบนี้ได้หรือเปล่ามีการนำกำลังEMSเรื่องสุขภาพเราเ****วชาญไปดูพื้นที่ 1 นะคะ ที่มีแผ่นดินไหวเกิดขึ้นและรุนแรงมากนะคะ นั่นก็คือพื้นที่บริเวณทางตะวันตกของอธิษฐานใกล้ ๆ กับอิหร่านไม่ไกลประมาณ 120 กิโลเมตรนะคะ ที่นี่มีแผ่นดินไหวคุณแล้วมีอาการช็อคตามมาอีก 4 ครั้งณเวลานี้นะคะ ผู้คนยังคงติดอยู่ภายใต้หักพังและมีรายงานว่าผู้บาดเจ็บเยอะมากกว่าพันคนส่วนผู้เสียชีวิตหลายร้อยคนตัวเล็กยังไม่นิ่งคาดว่าน่าจะมีเพิ่มมากกว่านี้อีกโดยสำนักงานสำรวจธรณีวิทยาสหรัฐรายงานว่าเกิดเหตุแผ่นดินไหวรุนแรงระดับ 6.3 ทางออกไป 33 กิโลเมตรทางตะวันตกเสือของเขตสิ้นดาจาในเมืองเฮรัฐทางตะวันตกของอัฟกานิสถานศูนย์กลางอยู่ลึกลงไปใต้ดินเพียง 14 กิโลเมตรเกิดเมื่อวันเสาร์ก็เมื่อวานนี้ตามเวลาท้องถิ่นของอัฟกานิสถานก็คือ 11งงกับอีก 11 นาทีนะคะ มีออเดอร์ชนแรงตามมาอีก 4 ครั้งค่ะ ขนาด 5.54763 แล้วก็ 5.9 แรงสั่นสะเทือนนะคะ ส่งผลให้อาคารสิ่งปลูกสร้างพังถล่มลงมาทุกคนอยู่ภายใต้ซากปรักหักพังขณะที่ก็มีภาพคนจำนวนมากด้วยค่ะ วิ่งหนีตายแตกตื่นกันออกมาถนนหัวหน้าฝ่ายจัดการภัยพิบัติประจำจังหวัดนะคะ นายโมซาอิ sryจนถึงตอนนี้มีรายงานผู้เสียชีวิตแล้วอย่างน้อย 120คนแปลว่ายังไม่นิ่งนะคะ คาดว่าน่าจะเพิ่มสูงขึ้นอีกหนึ่งมาจากว่าก็ยังมีคนที่ติดอยู่ภายใต้ปู่สุพรรณถล่มลงมาส่วนผู้บาดเจ็บมีกว่า 1000 คนแล้วมีข้อมูลจาก World Bank ค่ะ หรือว่าธนาคารโลกนะคะ บอกว่ามึงรักเนี่ยตั้งอยู่ห่างจากชายแดนอิหร่านไปประมาณ120 กิโลเมตรแล้วปัจจุบันมีประชากรอาศัยอยู่ในเมืองนี้ประมาณ 1 ล้าน 9 แสนคนแล้วต่อเนื่องกับเหตุแผ่นดินไหวนะว่าชมคงจะไม่ลืมเหตุการณ์ที่เกิดพื้นที่ปากีสถานค่ะ เมื่อ 18 ปีที่แล้วมีเหตุแผ่นดินไหวรุนแรงเกิดขึ้นที่นี่ถึง6 หน้าความรุนแรงทำให้ประชาชนเสียชีวิตไปเกือบ 8 หมื่นคนติดตามในใบไซส์ด้วยค่ะ โศกนาฏกรรมแผ่นดินไหวแคชเมียร์ขึ้นมาเวลา 8:00 นตามเวลาท้องถิ่นของวันที่ 8 ตุลาคมปี 2521เมียทางทิศตะวันออกเฉียงเหนือของปากีสถานใกล้ชายแดนอินเดียจุดศูนย์กลางอยู่ใกล้กับเมืองซัปโปโรบาทเมืองหลวงของแคว้นแรง 7ทางการปากีสถานได้ประกาศจำนวนผู้เสียชีวิตอย่างเป็นทางการเมื่อวันที่ 8 พฤศจิกายนเหตุการณ์ผ่านไป 1 เดือนยอดผู้เสียชีวิต 79000 คนโดยมีผู้เสียชีวิตเพิ่มเติมในภูมิภาค 3 หมู่และแคชเมียร์ของอินเดียจำนวน 1000400อัฟกานิสถานผู้เสียชีวิตส่วนใหญ่เนื่องจากถูกสร้างอาคารถล่มทับเสียชีวิตเนื่องจากอุทกภัยน้ำในแม่น้ำไหลเข้าท่วมพื้นดินที่ยุบมีพายุฝนกระหน่ำซ้ำถ้าเกิดดินถล่มในเขตภูเขาทำให้การช่วยเหลือผู้ประสบภัยทำได้ล่าช้าสาเหตุของแผ่นดินไหวครั้งนี้เกิดขึ้นเนื่องจากบริเวณอาสาจมีเป็นบริเวณที่บรรจบกันของแผ่นเปลือกโลกยูเรเซียแผ่นเปลือกโลกอินเดียที่ก่อให้เกิดเทือกเขาหิมาลัยข่าวที่เกิดขึ้นในรอบสัปดาห์มีอะไรบ้าง ติดตามในวิกฤตรีวิวค่ะ เกิดเหตุโจมตีโรงเรียนทหารที่เมืองทองภาคตะวันตกของประเทศซีเรียดูเหตุเกิดระหว่างที่มีที่ดีที่สุดการศึกษามีผู้เสียชีวิตอย่างน้อย 89 คนกว่า 200 คนด้านกองทัพซีเรียประกาศจะตอบโต้ด้วยความเด็ดขาดจนถึงขณะนี้ยังไม่มีกลุ่มใดออกมาอ้างตัวเป็นผู้ลงมือก่อเหตุอินโดนีเซียเปิดให้บริการรถไฟความเร็วสูงขบวนแรกในเอเชียตะวันออกเฉียงใต้อย่างเป็นทางการพระประจำวันอาทิตย์ที่ 8 ตุลาคม 2560 61 คงอยู่ในสถานการณ์เซลล์และกลุ่มติดอาวุธฮามาสหลังจากที่ตามเวลาท้องถิ่นโดยเร็วนะคะ กูทำได้ถล่มโจมตีอิสราเอลเมื่อช่วงเช้ามืดของเมื่อวันเสาร์ตามเวลาท้องถิ่นโดยที่เอเลี่ยนปฏิบัติการโจมตีนี้ว่า Surprise attack หรือว่าเป็นปฏิบัติการโจมตีที่ไม่ทันได้ตั้งตัวหมายความว่าโจมตีอย่างพื้นที่ที่ไม่ได้มีการประกาศก่อนนะคะ ว่าจะมีการโจมตีทำให้มีผู้เสียชีวิตณตอนนี้ตัวเลขเนี่ยมากกว่า 400 คนแล้วแน่นอนนะคะ ว่าทางการของ L ไม่มีทางยอมไม่มีแน่นอนเปิดปฏิบัติการตอบโต้โจมตีกลับเฉพาะฐานที่มั่นของฝั่งฮามาสก็คือบริเวณฉนวนกาซาหรือว่าดินแดนที่ชาวป่าอยู่นั่นเองค่ะ ล่าสุดนะคะ นายกรัฐมนตรีเบนจามินเนทันยาฮูของอิสราเอลบอกว่ามีการล้างแค้นอย่างยิ่งใหญ่และที่สำคัญเลยนะคะ เขาประกาศได้ว่าจะโจมตีไปยังพื้นที่ของอาม๊าเพื่อเป็นการเอาคืนตอนนี้อย่างที่บอกนะคะ ว่าL มีการเริ่มปฏิบัติการล้างแค้นกลุ่มติดอาวุธปาเลสไตน์ novice แล้วแล้วก็มีการประกาศให้ประชาชนที่อยู่ในบริเวณฉนวนกาซาอพยพออกไปค่ะ เมื่อวานนี้นะคะ ตามเวลาท้องถิ่นหลังจากธรรมศาสตร์เปิด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โดยในสัญญาหูระบุว่าอิสราเอลจะทำลายเป้าหมายทุกแห่งที่มีสมาชิกกลุ่มฮามาสอยู่แล้วก็เติมประชาชนให้รีบเดินทางออกฉนวนกาซาค่ะ adorableนักฟุตบอลลีกAnime SUGOIsusan Shopแต่ละคนมีความเป็นคนมาคุมเช่นเดียวกับกองทัพอิสราเอลนะคะ ที่เรียกร้องผู้ที่อยู่อาศัยในพื้นที่ทั้งหมดเขตของฉนวนกาซาให้อพยพออกจากบ้านของตัวเองไปยังสถานที่หลบภัยเนื่องมาจากว่ากองทัพอิสราเอลในเวลานี้ไฟจุดติดแล้วค่ะ กำลังเตรียมเปิดฉากปฏิบัติการโจมตีกลุ่มฮามาสสำนักงานบริการฉุกเฉินของอิสราเอลนะคะ ระบุว่ามีชาวอิสราเอลเสียชีวิตจากการจมวิธีดังกล่าวแล้วอย่างน้อย 200 คน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 และมีผู้ได้รับบาดเจ็บอีก 1647 คนโดยไม่ได้มีการลงรายละเอียดว่ามีพลเรือนหรือว่ากลุ่มติดอาวุธจำนวนเท่าไหร่อยู่ในนี้นอกจากนี้สั่งกลุ่มฮามาสห้างค่ะ 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ral ของยูเครนค่ะ 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คำส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พ่อทำหน้าที่เป็นมักจะทำหน้าที่เป็นตัวกลางเจรจาระหว่างทั้งสองฝ่ายเปิดเผยบอกว่า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 ไม่ต้องทักมาจนถึงตอนนี้อย่างที่บอกนะคะ 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อาม๊าค่ะ 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ดูการเริ่มต้นก่อนนะคะ ที่ชมไทม์ไลน์ที่เราเรียนเอาไว้เกิดขึ้นเมื่อวานนี้ค่ะ ช่วงเช้ามืดเวลา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 บริเวณแนวกั้นเขตแดนด้วยนะคะ ที่จะเข้ามายังพื้นที่ของทางตอนใต้นี่นักรบของกลุ่มติดอาวุธฮามาสคิดเจาะพื้นที่เข้าไปได้เพราะฉะนั้นการยิงจรวดบ่นท้องฟ้าเนี่ยก็เพื่อเป็นการที่ตา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:00 น ไปอีก 40 นาทีว่ากลุ่มคนร้ายชาวปาเลสไตน์ได้บุกข้ามฝั่งส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นี่คือสิ่งที่กองทัพอิสราเอลออกมาตอบโต้ทันทีนะคะ 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 กองทัพอิสราเอลข่อยว่ากลุ่มติดอาวุธปาเลสไตน์โจมตีฐานที่มั่นทางการทหารอย่างน้อย 3 แห่ง 3 แห่งชื่อว่านะคะ อยู่ในฉนวนกาซาค่ะ แห่งแรกคือบริเวณเส้นแบ่งเขตแดนประกอบไปด้วยจุดผ่านแดน EMS นะคะ แล้วก็ฐานทัพใส่เข็มและอาคารบัญชาการไปหมู่บ้าน Village ซึ่งเป็น 3 สถานที่สำคัญหลังจากบางปลาม้าเปิดเผยภาพการโจมตีจุดสำคัญก็คือจุดผ่านแดน EMS นะคะ ติดอาวุธบุกเข้าไปภายในตัวอาคารแล้วก็สามารถยึดพื้นที่ส่วนหนึ่งเอาไว้ได้จริง ๆ แล้วเนี่ยตรงนี้มันแน่นหนามากนะคะ แต่ว่าสามารถบุกเข้าไปได้ผสมคะทำไมเขาถึงได้ขัดแย้งกันคือจริง ๆ ถ้าเราตามข่าวต่างประเทศก็ดูนะคะ ว่าเขาทะเลาะกันมาอย่างยาวนานมากสาเหตุความขัดแย้งระหว่างอิสราเอลและปาเลสไตน์มีต้นต่อจากความเชื่อของทั้งศาสนายูดายและอิสลามน้อยเขาเชื่อว่าดินแดนซึ่งเป็นที่ตั้งของอิสราเอลและปาเลสไตน์ในปัจจุบันดินแดนที่พระผู้เป็นเจ้าทรงสัญญาไว้เมื่อต้นคริสต์ศตวรรษที่ 20 ขอเช่า udieรอบนี้ภัยจากการถูกปราบปรามจากยุโรปแล้วก็รีบไปเข้ามายังดินแดนแห่งนี้นะคะ ที่ทะเลาะกันอยู่ซึ่งตอนนั้นเนี่ยยังอยู่ภายใต้จักรวรรดิออตโตมันหรือว่าตัวจริงในปัจจุบันแล้วก็ถูกเปลี่ยนมือมายังจักรวรรดิการอพยพมาครั้งใหญ่ของชาวยูดายก็ถูกคัดค้านจากชาวอาหรับที่เขาอาศัยอยู่ในพื้นที่มีดั้งเดิมแล้วเขามองว่าดินแดนแห่งนี้น่ะมันไม่ใช่ของชาวหิวเพียงกลุ่มเดียวก็เลยทำให้ลัดคิวที่ก่อตั้งขึ้นใหม่ในชื่ออิสราเอลต้องต่อสู้กับชาติอาหรับหลายครั้งสงครามเมื่อปี 1967 เปิดทางให้อิสราเอลได้เข้าไปควบคุมดินแดนทางตะวันตกของแม่น้ำจอร์แดนหรือที่เราเรียกกันว่าแบงค์ค่ะ ฉนวนกาซาที่อยู่ติดชายแดนประเทศอียิปต์ถึงจะบอกเพราะฉะนั้นการเข้าไปควบคุมนะคะ ส่งผลทำให้ชาวบ้านไม่เห็นด้วยโดยกลุ่มที่มีแนวคิดหัวรุนแรงก็หันไปจับอาวุธ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ตั้งแต่ทศวรรษที่ 1990ดูเหตุการณ์มันมาจากการจบสงครามโลกครั้งที่ 2 นะคะ แล้วก็มีการก่อตั้งองค์การสหประชาชาติมีการแบ่งเส้นแบ่งเขตแดนแล้วก็กำหนดมาว่าให้ชาวอาหรับอยู่ยังพื้นที่นี้แล้วก็ให้เช่าอยู่ยังพื้นที่นี้แต่ต่างฝ่ายต่างก็บอกว่าพื้นที่นี้น่าจะเป็นของของเขานะไม่ใช่ของใครคนใดคนหนึ่งนั่นเองนะคะ ส่วนอีก 1 ชนวนเหตุสำคัญของความขัดแรงระหว่างอิสราเอลและปาเลสไตน์อีกที่นึงนะคะ ก็คือศาสนสถานมัสยิดเอาอักษรที่อยู่ในนครเยรูซาเล็มนะคะ ซึ่งที่นี่น่ะเป็นที่ตั้งของสถานศักดิ์สิทธิ์ทั้งผู้ที่นับถือศาสนาอิสลามและผู้ที่นับถือศาสนายูดายเราจะไปทำความรู้จักกับฉนวนเหตุสำคัญมัสยิดอัลอักซอที่ว่านี้มัสยิดอัลอักซอนะคะ หรือที่ชาวยิวเรียกกันว่า Dome of the rockโดมศิลาค่ะ ถูกสันนิษฐานว่าสร้างขึ้นในระหว่างปีคศ 685 ถึงปี 6191ที่นี่นะคะ 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มัสยิดอัลอักซอนะคะ มีความสำคัญมากที่สุดเป็นลำดับที่ 3 ของศาสนาอิสลามเรียกว่ามัสยิดที่สนามหัดละหมาดก่อนที่จะถูกที่ศาสดามูฮัมหมัดขออภัยการละหมาดก่อนที่จะถูกนำตัวขึ้นสู่สรวงสวรรค์แต่ว่าชาวยิวเนี่ยเห็นส่งกลับชาวมุสลิมนะคะ เพราะว่าสำหรับชาวยิวใต้โดมแห่งศิลาขึ้นเนินพระวิหารหรือ Temple Mountซึ่งเป็นผู้รับเหมาชั้นเนี่ย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ก่อนที่จะถูกทำลายมองไม่เหมือนกันมหาวิหารของยิวยกแรกถูกทำลายโดยบาบิโลนก่อนคริสตกาลจากนั้นก็มีการสร้างมหาวิหารยุคที่ 2 ขึ้นแต่ก็ถูกทำลายโดยโรมันในปีค.ศไปแถลงการณ์ของกลุ่มฮามาสค่ะ ตั้งชื่อปฏิบัติการโจมตีอิสราเอลเมื่อวานนี้ว่าเต่าstraw แปลว่าพายุอักษรด้วยจุดประสงค์ส่วนหนึ่งที่ฮามาสระบุไว้ก็คือเพื่อจะสถานที่ศักดิ์สิทธิ์แห่งนี้มัสยิดแห่งนี้นะคะ จะอนุญาตให้เฉพาะผู้ที่นับถือศาสนาอิสลามเข้ามาประกาศภาษาอังกฤษเท่านั้นซึ่งเป็นข้อตกลงที่มีมานานนับร้อยปีแล้วส่วนที่ไม่ได้นับถือศาสนาอิสลามค่ะ จะได้รับอนุญาตให้เข้ามาภายในอนาคตบริเวณของมัสยิดได้บางช่วงเวลาแล้วก็บางเท่านั้นขณะที่หลายฝ่ายในโลกมุสลิมนะคะ กังวลว่าดังกล่าวที่มอบเฉพาะให้ผู้นับถือศาสนาอิสลามอาจจะกำลังสูญหายไปและมองว่าสถานที่แห่งนี้อยู่ภายใต้การคุกคามจากกลุ่มการเมืองขวาจัดชาวยิวที่เติบโตขึ้นเรื่อย ๆ โดยตลอดปีที่แล้วนะคะ กลุ่มผู้แสวงบุญชาวปาเลสไตน์ได้ปะทะกับกองกำลังอิสราเอลหลายรวมถึงตำรวจ DHL ก็ส่งกำลังเจ้าหน้าที่จู่โจมบริเวณมัสยิดอัลอักซอหลายครั้งจนเป็นข่าวชั้นเดียวเจ้าของเรื่องเลยนะคะ ผู้ชมคุณครู shopeeสายท่าน 15 ตัดสินใจลาออกจากงานในสถานรับเลี้ยงเด็กของรัฐและเอกชนไปเปิดโรงเรียนอนุบาลออนไลน์ของตัวเองนะคะ หวังจะให้ความรู้มันด่าเด็กเล็กก่อนวัยเรียนจากครอบครัวผู้มีรายได้น้อยที่ขัดสนในฉนวนกาซานี่คือกีต้าร์ marvelous ที่ทำงานเป็นครูโรงเรียนอนุบาลมาเป็นเวลานาน3 ปีกำลังสอนวิชาต่าง ๆ ในชั้นเรียนออนไลน์ให้กับเด็กเล็กก่อนวัยเรียนเกือบ 300 คนชั่วฉนวนกาซาซึ่งใช้โทรศัพท์มือถือของพ่อแม่ในการเข้าร่วมชั่วโมงการเรียนรู้จำนวนนี้มีเด็กชายปาเลสไตน์ตีคนที่อาศัยอยู่ในจอร์แดนคูเวตอียิปต์และเบลเยียมรายนี้ลาออกจากงานในสถานรับเลี้ยงเด็กของรัฐและเอกชนเพื่อก่อตั้งโรงเรียนอนุบาลออนไลน์ซึ่งทำการสอนจากที่บ้านของตัวเองมีเป้าหมายเพื่อให้ความรู้เด็ก ๆ ที่ครอบครัวไม่สามารถจ่ายค่าเล่าเรียนที่มีราคาแพงได้จะให้ลงตัวก่อนa-zปัจจุบันฉนวนกาซาไม่มีสถานรับเลี้ยงเด็กสาธารณะฟรีและค่าเล่าเรียนสำหรับไม่เรียนเฉลี่ยอยู่ที่เรา 2000 บาทต่อเดือนแต่ค่าเล่าเรียนที่โรงเรียนอนุบาลออนไลน์ของ Awayอยู่ที่เพียง 100 บาทต่อเดือนเท่านั้นขยันPizza Hutsandiskให้เอาไปให้แจ้งว่าท่านหุ่นไล่กาapocrypha ผู้ปกครอง LINE 1 xiaoxi เปิดเผยว่าสาเหตุที่ตัดสินใจส่งลูกน้อยเข้าศึกษาในโรงเรียนอนุบาลออนไลน์แห่งนี้เหตุผลทางการเงินของครอบครัวSuperrichแต่อันสั้นสโมสรบาเยิร์นถ้ามีข้อมูลจากองค์การสหประชาชาติที่อ้างจากสำนักงานสถิติกลางปาเลสไตน์ระบุว่าอัตราการว่างงานของผู้คนในชุมชนกาซาอยู่ในกลุ่มสูงสุดของโลกที่ 406 เปอร์เซ็นต์และยิ่งสูงกว่าในกลุ่มเด็กและเยาวชนพร้อมระบุวิวาททุกคนเรา 1.3 ล้านคนต้องการความช่วยเหลือด้านอาหารกูรำคาญแล้วมีอัพเดทเพิ่มเติมมาจากนายกรัฐมนตรีของไทยคุณเศรษฐาทวีสินนะคะ ที่บอกว่าได้รับรายงานที่ยังไม่เป็นทางการนะคะ ว่าตอนนี้มีคนไทยเสียชีวิต 1 คนแล้วแรงงานที่เข้าใจว่าถูกจับตัวหรือกักขังไปโดยกลุ่มติดอาวุธฮามาสมี 11 คนซึ่งตอนนี้ยังไม่ได้มีการยืนยันว่าถูกไปอยู่ที่ไหนนะคะ แล้วตอนนี้หน้าถ้วยอิสราเอลมีการล็อกดาวไม่ให้ประชาชนบ้านซึ่งตอนนี้น่าทันท่านนายกเศรษฐามีการพูดคุยกับผู้บัญชาการทหารเตรียมเครื่องบินให้พร้อมมีแพทย์เดินทางไปด้วยตอนนี้ด้านซ้ายเซลล์ปิดอยู่นะเพราะฉะนั้นถ้ามีอะไรอัพเดทเพิ่มเติมเดี๋ยวเราจะรายงานตลอดทุกสถานการณ์ที่เกิดเราพักกันก่อนสักครู่นะคะส่งช่วงหน้ากลับมาติดตามค่ะใกล้ๆกันนะคะตะวันตกของอัฟกานิสถานหามีแผ่นดินไหวรุนแรงระดับ 63อยู่ใกล้กับชายแดนตราดด้วยค่ะ มีผู้เสียชีวิตหลายร้อยคนบาดเจ็บอีกกว่าพันคนนะคะ กลับมาสักครู่ค่ะ EMS เรื่องสุขภาพเราเ****วชาญปัญหาความเปลี่ยนแปลงครับผม วิเคราะห์เจาะลึกเข้าถึงพื้นที่ดีมากกว่า18:00 นอยากต้องการทีแรกก็จำได้แล้วนะทีช่อง 3615 ถึงเที่ยงคืนสิบห้านาทีเราจะทำให้ตุ๊กตาที่น่าเป็นห่วงนะเป็นห่วงที่นี่เจอกันนะคะ อัพเดทข่าวสารเหตุการณ์สำคัญที่เกิดขึ้นไปต่างประเทศเรื่องราวที่น่าสนใจพี่ป้อมโลกกับพี่พัชรีพบกันทุกวันครึ่งPPTV HD 36รายการข่าวดูสนุกทุกวันจันทร์ถึงศุกร์พระกระโดดกำแพงปีนกำแพงกระโดดมาแล้วก็วิ่งมาได้เลยนะคะ ที่นี่ 36ทุกรายการข่าวที่คุณเคยสัมผัสติดต่อเนื่องนะคะ วันจันทร์ถึงพฤหัสบดี 23:05 น และวันศุกร์ 22:30 นทุกเรื่องราวข่าวสารต้องการคันเบ็ดโชกุนที่วัดบางคลานหลังไม่จบพร้อมโชว์ทุกวันจันทร์เจอกัน 6:00 น โชว์ข่าวเช้านี้ออกเดินทางสู่จุดหมายใหม่ออกไปพบเจอผู้คนออกมาอยู่ด้วยกันและออกมาเรียนรู้ครบทุกรสชาติแห่งความสุขและความสนุกเหมือนเคยติดตามชมได้ทุกวันอาทิตย์เวลา 9:00 น ถึง 9:00 น ทาง PPTV HD ช่อง 36มวยดีวิถีไทยจิตรเมืองนนท์เอาขับรถทุกวันอาทิตย์15 นาที36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ุกสถานการณ์หลากหลายเรื่องราวรอบโลกที่คุณไม่เคยเห็นเดลี่สมดุลระหว่างข้อเท็จจริงและสิ่งแวดล้อมในมิติหลักหลายเกาะติดข่าวสำคัญต้องติดตามอาการแบบนี้ได้หรือเปล่ามีการนำกำลังEMSเรื่องสุขภาพเราเ****วชาญไปดูพื้นที่ 1 นะคะ ที่มีแผ่นดินไหวเกิดขึ้นและรุนแรงมากนะคะ นั่นก็คือพื้นที่บริเวณทางตะวันตกของอธิษฐานใกล้ ๆ กับอิหร่านไม่ไกลประมาณ 120 กิโลเมตรนะคะ ที่นี่มีแผ่นดินไหวคุณแล้วมีอาการช็อคตามมาอีก 4 ครั้งณเวลานี้นะคะ ผู้คนยังคงติดอยู่ภายใต้หักพังและมีรายงานว่าผู้บาดเจ็บเยอะมากกว่าพันคนส่วนผู้เสียชีวิตหลายร้อยคนตัวเล็กยังไม่นิ่งคาดว่าน่าจะมีเพิ่มมากกว่านี้อีกโดยสำนักงานสำรวจธรณีวิทยาสหรัฐรายงานว่าเกิดเหตุแผ่นดินไหวรุนแรงระดับ 6.3 ทางออกไป 33 กิโลเมตรทางตะวันตกเสือของเขตสิ้นดาจาในเมืองเฮรัฐทางตะวันตกของอัฟกานิสถานศูนย์กลางอยู่ลึกลงไปใต้ดินเพียง 14 กิโลเมตรเกิดเมื่อวันเสาร์ก็เมื่อวานนี้ตามเวลาท้องถิ่นของอัฟกานิสถานก็คือ 11งงกับอีก 11 นาทีนะคะ มีออเดอร์ชนแรงตามมาอีก 4 ครั้งค่ะ ขนาด 5.54763 แล้วก็ 5.9 แรงสั่นสะเทือนนะคะ ส่งผลให้อาคารสิ่งปลูกสร้างพังถล่มลงมาทุกคนอยู่ภายใต้ซากปรักหักพังขณะที่ก็มีภาพคนจำนวนมากด้วยค่ะ วิ่งหนีตายแตกตื่นกันออกมาถนนหัวหน้าฝ่ายจัดการภัยพิบัติประจำจังหวัดนะคะ นายโมซาอิ sryจนถึงตอนนี้มีรายงานผู้เสียชีวิตแล้วอย่างน้อย 120คนแปลว่ายังไม่นิ่งนะคะ คาดว่าน่าจะเพิ่มสูงขึ้นอีกหนึ่งมาจากว่าก็ยังมีคนที่ติดอยู่ภายใต้ปู่สุพรรณถล่มลงมาส่วนผู้บาดเจ็บมีกว่า 1000 คนแล้วมีข้อมูลจาก World Bank ค่ะ หรือว่าธนาคารโลกนะคะ บอกว่ามึงรักเนี่ยตั้งอยู่ห่างจากชายแดนอิหร่านไปประมาณ120 กิโลเมตรแล้วปัจจุบันมีประชากรอาศัยอยู่ในเมืองนี้ประมาณ 1 ล้าน 9 แสนคนแล้วต่อเนื่องกับเหตุแผ่นดินไหวนะว่าชมคงจะไม่ลืมเหตุการณ์ที่เกิดพื้นที่ปากีสถานค่ะ เมื่อ 18 ปีที่แล้วมีเหตุแผ่นดินไหวรุนแรงเกิดขึ้นที่นี่ถึง6 หน้าความรุนแรงทำให้ประชาชนเสียชีวิตไปเกือบ 8 หมื่นคนติดตามในใบไซส์ด้วยค่ะ โศกนาฏกรรมแผ่นดินไหวแคชเมียร์ขึ้นมาเวลา 8:00 นตามเวลาท้องถิ่นของวันที่ 8 ตุลาคมปี 2521เมียทางทิศตะวันออกเฉียงเหนือของปากีสถานใกล้ชายแดนอินเดียจุดศูนย์กลางอยู่ใกล้กับเมืองซัปโปโรบาทเมืองหลวงของแคว้นแรง 7ทางการปากีสถานได้ประกาศจำนวนผู้เสียชีวิตอย่างเป็นทางการเมื่อวันที่ 8 พฤศจิกายนเหตุการณ์ผ่านไป 1 เดือนยอดผู้เสียชีวิต 79000 คนโดยมีผู้เสียชีวิตเพิ่มเติมในภูมิภาค 3 หมู่และแคชเมียร์ของอินเดียจำนวน 1000400อัฟกานิสถานผู้เสียชีวิตส่วนใหญ่เนื่องจากถูกสร้างอาคารถล่มทับเสียชีวิตเนื่องจากอุทกภัยน้ำในแม่น้ำไหลเข้าท่วมพื้นดินที่ยุบมีพายุฝนกระหน่ำซ้ำถ้าเกิดดินถล่มในเขตภูเขาทำให้การช่วยเหลือผู้ประสบภัยทำได้ล่าช้าสาเหตุของแผ่นดินไหวครั้งนี้เกิดขึ้นเนื่องจากบริเวณอาสาจมีเป็นบริเวณที่บรรจบกันของแผ่นเปลือกโลกยูเรเซียแผ่นเปลือกโลกอินเดียที่ก่อให้เกิดเทือกเขาหิมาลัยข่าวที่เกิดขึ้นในรอบสัปดาห์มีอะไรบ้าง ติดตามในวิกฤตรีวิวค่ะ เกิดเหตุโจมตีโรงเรียนทหารที่เมืองทองภาคตะวันตกของประเทศซีเรียดูเหตุเกิดระหว่างที่มีที่ดีที่สุดการศึกษามีผู้เสียชีวิตอย่างน้อย 89 คนกว่า 200 คนด้านกองทัพซีเรียประกาศจะตอบโต้ด้วยความเด็ดขาดจนถึงขณะนี้ยังไม่มีกลุ่มใดออกมาอ้างตัวเป็นผู้ลงมือก่อเหตุอินโดนีเซียเปิดให้บริการรถไฟความเร็วสูงขบวนแรกในเอเชียตะวันออกเฉียงใต้อย่างเป็นทางการเส้นทางยาว 138 กิโลเมตรเดินทางด้วยความเร็วประมาณ 349 กม. ต่อชั่วโมงสามารถลดระยะเวลาการเดินทางระหว่างตั๊กแตนและบันดุง 20 ที่ใหญ่ที่สุดของประเทศ3 ชั่วโมงเหลือไม่ถึง 1 ชั่วโมงโครงการนี้เป็นส่วนหนึ่งของโครงการริเริ่มหนึ่งแถบเส้นทางแผนพัฒนาเส้นทางสายไหมศตวรรษที่ 21 ของจีนได้รับทุนสนับสนุนส่วนใหญ่จากบริษัทปลั๊กจีนคณะกรรมการรางวัลโนเบลประกาศผลรางวัลโนเบลประจำปี 2023 ในสาขาต่าง ๆ โดยสาขาการแพทย์เทคโนโลยี DNA ซึ่งถูกนำมาใช้ในการพัฒนา69ที่สาขาฟิสิกส์มอบให้กับการค้นพบวิธีสร้างเพลาของแสงคือศึกษาการเคลื่อนที่ของอิเล็กตรอนสารเคมีมอบให้กับผู้คิดค้นและพัฒนาวัสดุนาโนเรืองแสงที่ใช้ที่จอภาพหลอดไฟ LED สาขาวรรณกรรมเป็นของยุโรปนักเขียนนักแต่งบทละครชาวนอร์เวย์ขณะที่สาขาสันติภาพขอพิกัดนาเกรซนักเคลื่อนไหวต่อต้านการกดขี่ผู้หญิงในอิหร่านที่ปัจจุบันถูกคุมขังอยู่ในเรือนจำสาขาเศรษฐศาสตร์สุดท้ายสภาพอากาศในวันพรุ่งนี้รูปภาพไปส่งช่วงหน้ากลับมาดูนะคะ ปรากฏการณ์เอลนีโญที่เข้ามาถึงโลกของเรา3 โมงแล้วทำให้อากาศรวมเป็นอย่างมากนะคะ แต่กลับกลายเป็นว่าส่งผลให้ราคาน้ำมันโลกทุ่งสงไปรอบ3 ปีเขียวอะไรกับแอลในโลกเดี๋ยวกลับมาสักครู่ค่ะ EMSเรื่องสุขภาพเราเ****วชาญยกระดับความสามารถปัญหาสร้างความเปลี่ยนแปลงหลายประเด็นกับผมวิเคราะห์เข้าถึงพื้นที่เปิดให้เห็นทุกมิติทุกเรื่องราวดีมากกว่าที่ตาเห็น18:00 นอยากต้องการหรอกระเป๋าทีแรกก็จำได้แล้วฉันรักทุกวันพฤหัสบดีช่อง 36เป็นห่วงทุกวันพุธถ้าถึงเที่ยงคืนสิบห้านาทีเราจะทำให้เกิดอาการที่น่าเป็นห่วงนะอัพเดทข่าวสารเหตุการณ์สำคัญที่เกิดขึ้นในต่างประเทศสาระเรื่องราวที่น่าสนใจจากทั่วทุกมุมโลกตรีชฎาพบกันทุกวันครึ่งPPTV HD 36รองเท้ารายการข่าวดูสนุกเพราะ ๆ พวกกูมาขนาดนี้กระโดดกำแพงปีนกำแพงกระโดดมาแล้วก็วิ่งมาได้เลยนะคะ ที่นี่คุณเคยสัมผัสอันใหญ่ที่สุดติดตามกันต่อเนื่องนะคะ วันจันทร์ถึงพฤหัสบดี 23:05 น และวันศุกร์ 22:30 นค่ะ ข่าวสารจบทุกรายละเอียดตำรวจต้องการขั้นเด็ดขาดนะคะ ที่วัดบางคลานยังไม่จบต้องโทรทุกวันจันทร์เจอกัน 6:00 น ไงโชว์ข่าวเช้านี้ออกเดินทางสู่จุดหมายใหม่ครับ ออกมาพบเจอผู้คนออกมาอยู่ด้วยกันและออกมาเรียนรู้แบบครบทุกรสชาติแห่งความสุขและสนุกเหมือนเคยติดตามชมได้ทุกวันอาทิตย์เวลา 9:00 น ถึง 9:00 น ทาง PPTV HD ช่อง 36มวยดีวิถีไทยศึกจิตรเมืองนนท์เอาอาวุธครบรสทุกวันอาทิตย์เดินทาง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ันทุกสถานการณ์ที่เกิดขึ้นในต่างประเทศรักร้ายพึ่งเปล่ารอบโลกที่คุณไม่เคยเห็นรถกลับรอบโลก Daily สมดุลระหว่างข้อใดและสิ่งแวดล้อมในมิติที่หลากหลายเกาะติดข่าวสำคัญติดตามอาการแบบนี้ได้หรือเปล่ามีการนำกำลังเจ้าหน้าที่พิสูจน์หลักฐานตอนนี้มาจากประชาชนเหตุการณ์ในช่วงเช้าทุกวันSiriช่อง 3เราที่มาถึงโลกของเราแล้วก็ทำให้สภาพภูมิอากาศนี่เข้าขั้นเลวร้ายสุดขั้วนะคะ จากบริเวณที่ฝนไม่ตกก็กลับตกหนักบริเวณที่แรงกว่ากลายเป็นฝนบริเวณที่ฝนหรือเปล่ากลายเป็นแล้งจะมีสิ่งหนึ่งนะคะ ที่ทำให้มันพุ่งสูงขึ้นในรอบ 103 ปีนั่นก็คือราคาน้ำตาลโลกนั่นเองเกี่ยวเนื่องกับปรากฏการณ์เอลนีโญนะคะ เพราะว่ามันส่งผลกระทบโดยตรงต่อการผลิตน้ำตาลของผู้ผลิตรายใหญ่อย่างไทยเราแล้วก็อินเดียองค์การอาหารและการเกษตรแห่งสหประชาชาติหรือว่า SAO นะคะ เปิดเผยบอกว่าราคาน้ำตาลโลกค่ะ พุ่งแตะระดับสูงสุดในรอบ 13 ปีในเดือนกันยายนที่ผ่านมาเนื่องจากว่าผู้ผลิตรายใหญ่รวมถึงไทยแล้วก็อินเดียนะคะ ได้รับผลกระทบจากสภาพอากาศเป็นแรงที่เกิดจากปรากฏการณ์เอลนีโญและอาหารโลกกันยายนก็ยังคงทรงตัวค่ะ โดยดัชนีอาหารของ saso ซึ่งใช้เป็นมาตรวัดราคาอาหารระหว่างเพิ่มขึ้นไปอยู่ที่ร้อย 21.5เดือนที่แล้วจากระดับ 100 21.40 ในเดือนสิงหาคมแต่ว่าดัชนีราคาน้ำตาลของ SAO นะเพิ่มขึ้นมาเก้าเปอร์เซ็นต์ในเดือนที่แล้วเมื่อเทียบกับสิงหาคมหลังจากตัวเพิ่มขึ้นเป็นเวลา 2 เดือนติดต่อกันระดับสูงสุดในรอบ 13 ปีนับตั้งแต่พฤศจิกายนปี 2010 ที่ผ่านมาซึ่งทางองค์การอาหารและการเกษตรแห่งสหประชาชาติ fao ได้บอกได้ว่าต้นทุนด้านการขนส่งที่เพิ่มขึ้นนอกจากว่าราคาพลังงานมันพุ่งสูงและประกอบกับอย่างที่บอกไปนะคะ ว่าเอลนีโญได้มาทำให้พื้นที่ที่มีสภาพอากาศแต่ก่อนเคยเป็นแบบนั้นมันพริกแกงมันเปลี่ยนแปลงไปสุดขั้วรูปแบบสภาพอากาศอบอุ่นที่เกิดขึ้นในแถบมหาสมุทรก็เป็นส่วนที่สนับสนุนให้ราคาน้ำตาลในผู้สูงอายุจะมีหวยไอ้โอ๋เนี่ยเป็นดัชนีที่จัดทำขึ้นเพื่อติดตามการเปลี่ยนแปลงราคารายเดือนในการค้าระหว่างของผลิตภัณฑ์ประเภทธัญพืชน้ำมันพืชผลิตภัณฑ์นมเนื้อสัตว์แล้วก็น้ำปลานะคะ นั่นก็เลยเป็นสาเหตุที่ทำไมถึงทำให้ราคาน้ำตาลโลกสูงขึ้นนั่นเองค่ะ ส่วนปีนี้นะคะ ครบรอบ 65 ปีความสัมพันธ์ทางการทูตระหว่างเกาหลีใต้และไทยค่ะ เมื่อสัปดาห์ที่ผ่านมานะคะ องค์องค์การส่งเสริมการท่องเที่ยวเกาหลีได้จัดฟอรั่มความร่วมมือด้านการท่องเที่ยวเกาหลี Thai Korea Thailand domesticFashion forum ค่ะ เพื่อจะยกระดับความร่วมมือด้านการท่องเที่ยวแล้วก็สร้างฐานะวัดอุตสาหกรรมการท่องเที่ยวผ่านความร่วมมือระหว่างผู้ประกอบการท่องเที่ยวแล้วก็สาขาโดยองค์การส่งเสริมการท่องเที่ยวเกาหลีนะคะ หรือว่าเคทีโอนำทัพซะด้านเทคโนโลยีการท่องเที่ยวผนึกความร่วมมือการท่องเที่ยวแห่งประเทศไทยผู้ประกอบการท่องเที่ยวในไทยและเวนเจอร์แคปปิตอลชั้นนำของไทยรำความร่วมมือด้านการท่องเที่ยวเกาหลี Thai Korea Thailand inflation forumเดินหน้าลงนามข้อตกลงทางธุรกิจผลักดัน mortem ของเกาหลีเตรียมพร้อมขยายฐานการท่องเที่ยวเกาหลีเอเชียตะวันออกเฉียงใต้นายเจนซีรองประธานกล่าวว่าในโอกาสครบรอบ 65 ปีความสัมพันธ์ทางการทูตระหว่างเกาหลีไทยจึงร่วมกับองค์กรที่เกี่ยวข้องอย่างเช่นทททการท่องเที่ยวแห่งประเทศไทยและ innocent Thailand จัด Korea Thailand Season 3ฉันขอลายกระดับความร่วมมือด้านการท่องเที่ยวโดย consolidation forum นะคะ นับเป็นความร่วมมือครั้งสำคัญอีกครั้งหนึ่งหลังจากที่ K to ได้ร่วมกับทททกำหนดให้ปีเป็นปีแห่งการท่องเที่ยวระหว่างเกาหลีและไทยค่ะ เพื่อให้ทั้งสองประเทศนะคะ 9 เป็นผู้นำด้านการท่องเที่ยวระดับโลกและนำไปสู่การส่งเสริมยูนิคอร์นด้านการท่องเที่ยวเมื่อเร็ว ๆ นี้นะคะ ทั้ง 2 ประเทศร่วมกันจัดงาน KFC Where มากตามการท่องเที่ยวเกาหลีครั้งยิ่งใหญ่ทั่วประเทศไทยลองเปลี่ยนการท่องเที่ยวเกาหลีไทยประชุมคนไทยค่ะ มาอัพเดทสถานที่ท่องเที่ยวใหม่ในเกาหลีผ่านโลก metals ใน Applicationขอโทษด้วยนะคะ กล่าวเพิ่มเติมถึงการท่องเที่ยวแบบMasked Rider มาว่าเป็นเทรนการท่องเที่ยวมิติใหม่ที่เกาหลีพัฒนาขึ้นเพื่อให้นักท่องเที่ยวนะคะ ใช้บริการด้านการท่องเที่ยวได้สะดวกLINE ผ่าน App มือถือที่ผ่านมาได้รับกระแสตอบรับเป็นอย่างดีเลยนอกจากนี้ก็ยังจำได้ว่าทางเกาหลีค่ะ มีแผนที่จะดึงนักท่องเที่ยวให้มาเที่ยวเกาหลีให้มากไปตั้งเป้าที่จะขยายฐานการท่องเที่ยวเกาหลีสู่อาเซียนแล้วกำหนดให้ปีนี้และปีหน้านะคะ เป็นปีแห่งการมาเยือนเกาหลีจัดแคมเปญร้อยกิจกรรมการท่องเที่ยวเกาหลีที่เชื่อมโยงกับวัฒนธรรมเกาหลีโดยตั้งเป้าว่าปีนี้ค่ะ นักท่องเที่ยวต่างชาติมาเที่ยวเกาหลี 10 ล้านคนส่วนปีหน้านะคะ คาดว่าสถานการณ์จะฟื้นเต็มที่กลับไปสู่สภาวะก่อนจะเกิดซึ่งมีนักท่องเที่ยวอยู่ที่ล้านห้าแสนคนต่อปีค่ะ ส่วนหลังจากพี่โกวิทผ่านพ้นไปนะคะ หมายถึงว่าการแพร่ระบาดหนักผ่านพ้นไปผู้คนกลับมาใช้ชีวิตได้ปกติมากยิ่งขึ้นค่ะ นิดนึงนะคะ ที่ผู้คนต้องการลดน้อยลงค่ะ ก็คือเพชรค่ะ กลายเป็นว่าตลาดเพชรความต้องการร่วงลงมาเนื่องจากว่าประชาชนเนี่ยคนที่เขามีกำลังที่จะซื้อให้เขาอั้นหลังจากที่ covid ผ่านพ้นไปแล้วสิ่งที่เขาไปมากที่สุดไม่ใช่แพ้แต่กลับกลายเป็นเรื่องของการซื้อของกินของใช้ก็เลยทำให้ไม่ได้ต้องการเพชรค่ะ ข้อมูลดัชนีราคาเพชรในตลาดโลกชี้ว่าราคาเพชรดิบหรือว่าเพชรที่ยังไม่ได้เจียระไนต่อเนื่องในปีนี้และช่วงนี้ถือว่าต่ำมากที่สุดในรอบปีค่ะ ซึ่งพออุตสาหกรรมเพชรมองว่าเป็นผลมาจากยอดขายเพชรตามเคาน์เตอร์ลดลงที่ตลาดเพชรกับซาวแบบนี้ก่อนหน้านี้นะคะ ช่วงปี 2021 และ 20และ 2012 ซึ่งเป็นช่วงที่ครู 19 ยังระบาดความต้องการแพ้นับว่าสูงสุดเป็นประวัติการณ์ยอดขายพุ่งทุบสถิติ 2 ปีติดเลยคือช่วง covid ระบาดหนัก dtac ขายดีวิเคราะห์รูปแบบการใช้เงินของผู้บริโภคบอกว่าในช่วงที่ระบาดหนักล็อกดาวน์ประชาชนไม่ได้ไปไหนน้าก็แทบจะไม่มีค่าใช้จ่ายในการออกกินข้าวนอกบ้านไปเที่ยวใน ๆ ผู้บริโภคโดยเฉพาะสาวเขาก็เลยมีเงินสดเหลือมากพอจะไปใช้จ่ายกับสินค้าฟุ่มเฟือยอย่างเผ็ดแล้วก็อัญมณีแต่ทีนี้พอรวมคลิปสายไม่ได้เปิดเพิ่งเปิดประเทศค่าใช้จ่ายส่วนนี้ออกจากบ้านได้แล้วค่ะ ก็ไม่ได้ซื้อเพชรแล้วฝนก็เลยเริ่มให้ความสำคัญกับไลฟ์สไตล์ของนอกนั้นเองซึ่งหันไปท่องเที่ยวไปหาปลางานนอกบ้านมากกว่าการมาช้อปปิ้งซื้อเพชรนั่นเองปรากฏการณ์หนึ่งที่เราเห็นได้อย่างชัดเจนหลัง19 ก็คือ Regent Travel ค่ะ ที่หมายถึงร้านแค้นหมายถึงท่องเที่ยวคือเที่ยวล้างแค้นเสน่หาเที่ยวแบบร้านแผงกันหมายความว่าอ้างจากการที่ไม่ได้ออกไปไหนเลยยังเบิ่งคนบ่เจอมา 3 ปีไม่ได้ไปเที่ยวต่างประเทศเลยซึ่งเป็นชาวเนี่ยเป็นปรากฏการณ์ที่เกิดทำกันทั่วโลกค่ะ โดยเฉพาะในประเทศที่เผชิญกับมาตรการเข้มงวดมาอย่างยาวนานพูดถึงประเทศจีนนั่นเองนะคะ นอกจากนี้ยังพบว่าค่าใช้จ่ายในการท่องเที่ยวเพื่อไปทำหนูว่า dispersal ฟื้นตัวขึ้นอย่างรวดเร็วและคาดว่าปีหน้าค่ะ เกินระดับก่อนโควิดด้วยนะคะ หลายประเทศก็กำลังเผชิญอัตราการเติบโตทางเศรษฐกิจชะลอตัวซึ่งเป็นปัญหามากรวมไปถึงปัญหาเงินเฟ้อดอกเบี้ยผู้สูงก็มีส่วนทำให้สถานการณ์ราคาเพชรยิ่งแย่เข้าไปด้วยนักวิเคราะห์อุตสาหกรรมเพชรอีกท่านหนึ่งค่ะ eton อธิบายบอกว่าเพชรเนี่ยเป็นสินค้าที่อ่อนไหวฉันต้องการในตลาดถ้าความนิยมของผู้บริโภคลดลงราคาเพชรทั้งที่แบบยังไม่เจียรนัยรวมถึงแบบที่ขายปลีกในรูปของเครื่องประดับก็จำเป็นจะต้องกลับซึ่งสิ่งที่ผู้ค้าเพชรทำได้ก็คือเงินหลายล้านดอลลาร์เพื่อจะทำการตลาดให้มากขึ้นแต่นักสะสมนะคะ ที่มองเห็นไม่กล้าลงทุนซื้อสินทรัพย์เหล่านี้อย่าเพิ่งดีใจไปนะคะ เพราะว่าตอนนี้ราคาเพชรมันลดลงใช่ไหมคะ บางคนอาจจะกว้านซื้อแต่มันไม่ได้มาบอกว่าราคาเพชรตามร้านเพชรอ่ะลดตามไปด้วยเสมอสำคัญที่ทำให้ราคาเพชรดิบหรือว่าเพชรธรรมชาติลดลงนะคะ มาจากการแข่งขันของเพศทางเลือกหลังจากผู้บริโภคโดยเฉพาะกลุ่ม 4 กลุ่ม Z กลุ่มสัตว์กลุ่มนี้นะเขาหันไปซื้อเพชรเทียมที่ผลิตในห้องแลปมากขึ้นเพราะว่ารูปลักษณ์มันสวยงามคล้ายคลึงกันแล้วEco friendly หาเป็นมิตรกับสิ่งแวดล้อมไม่ต้องพึ่งพาการทำเหมืองแล้วราคาเนี่ยมันแค่ 1 ใน 4เพชรแท้เท่านั้นเองและด้วยความที่เป็นเพชรสังเคราะห์ลูกค้าก็เลยสามารถเลือก Sizeรูปร่างได้ตามใจชอบแต่ในเวลาเดียวกันนะคะ เพชรเทียมเหล่านี้ก็ยังต้องได้รับการรับรองตามมาตรฐานสากลที่เข้มงวดซึ่งปัจจุบันแล้วเนี่ยอินเดียนะคะ เป็นประเทศที่นำเข้ามากเป็นอันดับ 1 ของโลกรองลงมาก็คือสหรัฐฮ่องกงเบลเยี่ยมและสหรัฐอาหรับเอมิเรตส์จะได้ราคาเพชรในตลาดที่ผันผวนล่าสุดโปรแกรมผู้ประกอบในอุตสาหกรรมเพชรของอินเดียก็เรียกร้องบอกว่าให้มีการระงับการนำเข้าเป็นการชั่วคราวอย่างน้อยในระยะเวลา 2 เดือนเริ่มตั้งแต่ 15 ตุลาคมนี้โดยคาดว่าจะมีการประเมินสถานการณ์1 ธันวาคมนะคะ in Pictures วันนี้กูจะพาไปอินโดนีเซียเป็นภาพบรรยากาศเหรียญฉลองครบรอบ 718 ปีวันกองทัพอินโดนีเซียนะคะ มีคนสำคัญอย่างประธานาธิบดีโจโกวิโดโดที่มาตอกย้ำถึงความสำคัญในการพัฒนากองทัพแต่ก็ต้องมีการใช้จ่ายอย่างรอบคอบสวยนะคะ เมื่อวันพฤหัสบดีที่ผ่านมาค่ะ เป็นวันครบรอบปีที่ 70แผนการก่อตั้งกองทัพอินโดนีเซียก็มีการจัดกิจกรรมเฉลิมฉลองทั่วประเทศเลยโดยที่เมืองหลวงของอินโดนีเซียอย่างกรุงจาการ์ตามีการแสดงพลร่มและฝูงบินขบวนสวนสนามของเหล่าทัพต่าง ๆ ยุทโธปกรณ์ทางทหารมากมายถังรถทหารและขีปนาวุธต่อต้านเรือรบใกล้กับอนุสาวรีย์แห่งชาติส่วนที่เมือง denpasar บนเกาะบาหลีนะคะ แล้วก็เมืองบันดาอาเจะห์บนเกาะสุมาตราเฉลิมฉลองและขบวนสวนสนามแล้วก็ยังมีการแสดงศิลปะการต่อสู้ของเหล่าทหารด้วยค่ะ ประธานาธิบดีจบวินโดว์ของอินโดนีเซียกล่าวระหว่างเปิดพิธีสวนสนามย้ำถึงความสำคัญในการจัดหายุทโธปกรณ์ทางทหารที่ทันสมัยก่อนนะคะ ว่าการใช้จ่ายใด ๆ ก็ควรกระทำอย่างรอบคอบเนื่องจากว่างบประมาณของรัฐมีจำกัดส่วนข้อมูลจากสถาบันวิจัยสันติภาพนานาชาติสตอกโฮล์มบอกว่าในช่วง 10 ปีที่ผ่านมารายจ่ายด้านกลาโหมต่อหัวประชากรและ GDP ของอินโดนีเซียอยู่ในระดับต่ำที่สุดในบรรดาประเทศที่มีพัฒนาทางเศรษฐกิจอย่างรวดเร็วในเอเชียตะวันออกเฉียงใต้ค่ะ อันนี้คือทั้งหมดของทารกแพ้ตัวนี้ค่ะ ผู้ชมไปแล้วก็ลาไปด้วยภาพหลายรูปแบบกว่า 600 รูปอยู่ไหนmaru นานาชาติอัลบูเควียร์กนะคะ ครั้งที่ 51 รัฐนิวเม็กซิโกทางการติดตามได้นะคะ แต่วันนี้ลาไปแล้ว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12-18T10:31:26Z</dcterms:created>
  <dcterms:modified xsi:type="dcterms:W3CDTF">2023-12-18T10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ธันวาคม 2566 เวลา 10.49 น.</vt:lpwstr>
  </property>
  <property fmtid="{D5CDD505-2E9C-101B-9397-08002B2CF9AE}" pid="3" name="subtitle">
    <vt:lpwstr/>
  </property>
</Properties>
</file>